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4-pediatric-implementation"/>
      <w:r>
        <w:t xml:space="preserve">CHAPTER 14: PEDIATRIC IMPLEMENTATION</w:t>
      </w:r>
      <w:bookmarkEnd w:id="21"/>
    </w:p>
    <w:p>
      <w:pPr>
        <w:pStyle w:val="FirstParagraph"/>
      </w:pPr>
      <w:r>
        <w:t xml:space="preserve">The first day of pediatric implementation arrived with a mixture of anticipation and nervous energy. I arrived at the hospital an hour early, wanting to ensure everything was perfectly prepared before the first scheduled patient. The music therapy suite had been reconfigured according to our protocol specifications—the sound system calibrated to precise parameters, the monitoring equipment integrated with the hospital’s systems, and the environment optimized for both clinical effectiveness and patient comfort.</w:t>
      </w:r>
    </w:p>
    <w:p>
      <w:pPr>
        <w:pStyle w:val="BodyText"/>
      </w:pPr>
      <w:r>
        <w:t xml:space="preserve">“</w:t>
      </w:r>
      <w:r>
        <w:t xml:space="preserve">You’re early,</w:t>
      </w:r>
      <w:r>
        <w:t xml:space="preserve">”</w:t>
      </w:r>
      <w:r>
        <w:t xml:space="preserve"> </w:t>
      </w:r>
      <w:r>
        <w:t xml:space="preserve">Dr. Patel observed, appearing in the doorway with his characteristic precision.</w:t>
      </w:r>
      <w:r>
        <w:t xml:space="preserve"> </w:t>
      </w:r>
      <w:r>
        <w:t xml:space="preserve">“</w:t>
      </w:r>
      <w:r>
        <w:t xml:space="preserve">The implementation preparation with advance arrival demonstrates appropriate commitment through professional dedication despite scheduled timing or official start without required presence.</w:t>
      </w:r>
      <w:r>
        <w:t xml:space="preserve">”</w:t>
      </w:r>
    </w:p>
    <w:p>
      <w:pPr>
        <w:pStyle w:val="BodyText"/>
      </w:pPr>
      <w:r>
        <w:t xml:space="preserve">His structured statement contained evident approval beyond the professional observation. The early preparation with advance arrival created optimal readiness through appropriate prioritization despite scheduled timing or official start without required presence. The professional dedication with committed approach demonstrated appropriate attitude through serious engagement despite innovative protocol or new methodology without established precedent.</w:t>
      </w:r>
    </w:p>
    <w:p>
      <w:pPr>
        <w:pStyle w:val="BodyText"/>
      </w:pPr>
      <w:r>
        <w:t xml:space="preserve">“</w:t>
      </w:r>
      <w:r>
        <w:t xml:space="preserve">I wanted to double-check everything before our first patient,</w:t>
      </w:r>
      <w:r>
        <w:t xml:space="preserve">”</w:t>
      </w:r>
      <w:r>
        <w:t xml:space="preserve"> </w:t>
      </w:r>
      <w:r>
        <w:t xml:space="preserve">I explained, reviewing the equipment settings one final time.</w:t>
      </w:r>
      <w:r>
        <w:t xml:space="preserve"> </w:t>
      </w:r>
      <w:r>
        <w:t xml:space="preserve">“</w:t>
      </w:r>
      <w:r>
        <w:t xml:space="preserve">Emma’s scheduled for 9:00 AM, and I want to ensure her experience with the official implementation matches the positive results from our research sessions.</w:t>
      </w:r>
      <w:r>
        <w:t xml:space="preserve">”</w:t>
      </w:r>
    </w:p>
    <w:p>
      <w:pPr>
        <w:pStyle w:val="BodyText"/>
      </w:pPr>
      <w:r>
        <w:t xml:space="preserve">“</w:t>
      </w:r>
      <w:r>
        <w:t xml:space="preserve">The patient continuity with established relationship creates advantageous beginning through comfortable familiarity despite official implementation or formal initiation without disruptive transition,</w:t>
      </w:r>
      <w:r>
        <w:t xml:space="preserve">”</w:t>
      </w:r>
      <w:r>
        <w:t xml:space="preserve"> </w:t>
      </w:r>
      <w:r>
        <w:t xml:space="preserve">Dr. Patel agreed, his structured language containing practical wisdom beyond the professional assessment.</w:t>
      </w:r>
      <w:r>
        <w:t xml:space="preserve"> </w:t>
      </w:r>
      <w:r>
        <w:t xml:space="preserve">“</w:t>
      </w:r>
      <w:r>
        <w:t xml:space="preserve">The protocol effectiveness with demonstrated results provides confident approach through established evidence despite implementation pressure or performance expectation without uncertain outcome.</w:t>
      </w:r>
      <w:r>
        <w:t xml:space="preserve">”</w:t>
      </w:r>
    </w:p>
    <w:p>
      <w:pPr>
        <w:pStyle w:val="BodyText"/>
      </w:pPr>
      <w:r>
        <w:t xml:space="preserve">His observation highlighted the strategic advantage of beginning with Emma—our established relationship with comfortable familiarity creating optimal environment through appropriate connection despite official implementation or formal initiation without disruptive transition. The previous success with demonstrated results provided confident approach through established evidence despite implementation pressure or performance expectation without uncertain outcome.</w:t>
      </w:r>
    </w:p>
    <w:p>
      <w:pPr>
        <w:pStyle w:val="BodyText"/>
      </w:pPr>
      <w:r>
        <w:t xml:space="preserve">As we completed the final preparations, Eli arrived with characteristic punctuality.</w:t>
      </w:r>
      <w:r>
        <w:t xml:space="preserve"> </w:t>
      </w:r>
      <w:r>
        <w:t xml:space="preserve">“</w:t>
      </w:r>
      <w:r>
        <w:t xml:space="preserve">The implementation day with official initiation creates significant milestone through important development despite preparation period or planning phase without completed process.</w:t>
      </w:r>
      <w:r>
        <w:t xml:space="preserve">”</w:t>
      </w:r>
    </w:p>
    <w:p>
      <w:pPr>
        <w:pStyle w:val="BodyText"/>
      </w:pPr>
      <w:r>
        <w:t xml:space="preserve">His structured statement contained evident satisfaction beyond the professional observation. The implementation day with official initiation represented meaningful achievement through significant progress despite extensive preparation or detailed planning without completed process. The protocol expansion with pediatric application created important development through practical realization despite theoretical design or conceptual framework without applied function.</w:t>
      </w:r>
    </w:p>
    <w:p>
      <w:pPr>
        <w:pStyle w:val="BodyText"/>
      </w:pPr>
      <w:r>
        <w:t xml:space="preserve">“</w:t>
      </w:r>
      <w:r>
        <w:t xml:space="preserve">Everything’s ready,</w:t>
      </w:r>
      <w:r>
        <w:t xml:space="preserve">”</w:t>
      </w:r>
      <w:r>
        <w:t xml:space="preserve"> </w:t>
      </w:r>
      <w:r>
        <w:t xml:space="preserve">I confirmed, gesturing to the completed setup.</w:t>
      </w:r>
      <w:r>
        <w:t xml:space="preserve"> </w:t>
      </w:r>
      <w:r>
        <w:t xml:space="preserve">“</w:t>
      </w:r>
      <w:r>
        <w:t xml:space="preserve">The equipment’s calibrated to the specifications we established, the monitoring systems are integrated with the hospital network, and the environment’s optimized for both clinical effectiveness and patient comfort.</w:t>
      </w:r>
      <w:r>
        <w:t xml:space="preserve">”</w:t>
      </w:r>
    </w:p>
    <w:p>
      <w:pPr>
        <w:pStyle w:val="BodyText"/>
      </w:pPr>
      <w:r>
        <w:t xml:space="preserve">“</w:t>
      </w:r>
      <w:r>
        <w:t xml:space="preserve">The preparation thoroughness with complete readiness demonstrates effective organization through appropriate planning despite implementation pressure or performance expectation without compromised quality,</w:t>
      </w:r>
      <w:r>
        <w:t xml:space="preserve">”</w:t>
      </w:r>
      <w:r>
        <w:t xml:space="preserve"> </w:t>
      </w:r>
      <w:r>
        <w:t xml:space="preserve">Eli observed, his analytical assessment confirming the optimal preparation despite the pressure of official implementation.</w:t>
      </w:r>
    </w:p>
    <w:p>
      <w:pPr>
        <w:pStyle w:val="BodyText"/>
      </w:pPr>
      <w:r>
        <w:t xml:space="preserve">As we reviewed the day’s schedule, the implementation plan with sequential patients created organized approach through systematic progression despite diverse cases or varied conditions without overwhelming process. Emma Reyes would arrive first at 9:00 AM, followed by Tyler Matthews at 11:00 AM, then three additional pediatric patients with various arrhythmia conditions throughout the afternoon. The diverse cases with varied conditions provided comprehensive assessment through complete evaluation despite initial implementation or first day without limited scope.</w:t>
      </w:r>
    </w:p>
    <w:p>
      <w:pPr>
        <w:pStyle w:val="BodyText"/>
      </w:pPr>
      <w:r>
        <w:t xml:space="preserve">“</w:t>
      </w:r>
      <w:r>
        <w:t xml:space="preserve">The implementation documentation with detailed recording creates essential component through necessary function despite clinical focus or patient priority without compromised attention,</w:t>
      </w:r>
      <w:r>
        <w:t xml:space="preserve">”</w:t>
      </w:r>
      <w:r>
        <w:t xml:space="preserve"> </w:t>
      </w:r>
      <w:r>
        <w:t xml:space="preserve">Dr. Patel noted, highlighting the importance of thorough documentation beyond the immediate clinical application.</w:t>
      </w:r>
      <w:r>
        <w:t xml:space="preserve"> </w:t>
      </w:r>
      <w:r>
        <w:t xml:space="preserve">“</w:t>
      </w:r>
      <w:r>
        <w:t xml:space="preserve">The protocol assessment with outcome measurement requires comprehensive data through complete information despite implementation focus or application emphasis without limited perspective.</w:t>
      </w:r>
      <w:r>
        <w:t xml:space="preserve">”</w:t>
      </w:r>
    </w:p>
    <w:p>
      <w:pPr>
        <w:pStyle w:val="BodyText"/>
      </w:pPr>
      <w:r>
        <w:t xml:space="preserve">His structured statement contained important reminder beyond the professional observation. The implementation documentation with detailed recording represented critical aspect through essential function despite clinical focus or patient priority without compromised attention. The protocol assessment with outcome measurement required comprehensive data through complete information despite implementation focus or application emphasis without limited perspective.</w:t>
      </w:r>
    </w:p>
    <w:p>
      <w:pPr>
        <w:pStyle w:val="BodyText"/>
      </w:pPr>
      <w:r>
        <w:t xml:space="preserve">“</w:t>
      </w:r>
      <w:r>
        <w:t xml:space="preserve">I’ve prepared standardized documentation forms for each session,</w:t>
      </w:r>
      <w:r>
        <w:t xml:space="preserve">”</w:t>
      </w:r>
      <w:r>
        <w:t xml:space="preserve"> </w:t>
      </w:r>
      <w:r>
        <w:t xml:space="preserve">I explained, showing the custom templates we’d developed.</w:t>
      </w:r>
      <w:r>
        <w:t xml:space="preserve"> </w:t>
      </w:r>
      <w:r>
        <w:t xml:space="preserve">“</w:t>
      </w:r>
      <w:r>
        <w:t xml:space="preserve">They capture both the quantitative measurements—heart rate, rhythm parameters, vagal tone indicators—and qualitative observations about patient experience and environmental factors.</w:t>
      </w:r>
      <w:r>
        <w:t xml:space="preserve">”</w:t>
      </w:r>
    </w:p>
    <w:p>
      <w:pPr>
        <w:pStyle w:val="BodyText"/>
      </w:pPr>
      <w:r>
        <w:t xml:space="preserve">“</w:t>
      </w:r>
      <w:r>
        <w:t xml:space="preserve">The documentation design with comprehensive approach creates effective assessment through complete evaluation despite complex protocol or innovative methodology without simplified recording,</w:t>
      </w:r>
      <w:r>
        <w:t xml:space="preserve">”</w:t>
      </w:r>
      <w:r>
        <w:t xml:space="preserve"> </w:t>
      </w:r>
      <w:r>
        <w:t xml:space="preserve">Eli observed, his analytical assessment confirming the optimal documentation despite the complexity of our protocol implementation.</w:t>
      </w:r>
    </w:p>
    <w:p>
      <w:pPr>
        <w:pStyle w:val="BodyText"/>
      </w:pPr>
      <w:r>
        <w:t xml:space="preserve">As 9:00 AM approached, Emma arrived with her parents, her expression brightening when she recognized us from the research sessions.</w:t>
      </w:r>
      <w:r>
        <w:t xml:space="preserve"> </w:t>
      </w:r>
      <w:r>
        <w:t xml:space="preserve">“</w:t>
      </w:r>
      <w:r>
        <w:t xml:space="preserve">You’re both here! Does that mean we get to do the music medicine again?</w:t>
      </w:r>
      <w:r>
        <w:t xml:space="preserve">”</w:t>
      </w:r>
    </w:p>
    <w:p>
      <w:pPr>
        <w:pStyle w:val="BodyText"/>
      </w:pPr>
      <w:r>
        <w:t xml:space="preserve">Her enthusiastic greeting created immediate warmth through genuine connection despite clinical setting or medical context without artificial interaction. The established relationship with comfortable familiarity demonstrated optimal beginning through appropriate foundation despite official implementation or formal initiation without disruptive transition.</w:t>
      </w:r>
    </w:p>
    <w:p>
      <w:pPr>
        <w:pStyle w:val="BodyText"/>
      </w:pPr>
      <w:r>
        <w:t xml:space="preserve">“</w:t>
      </w:r>
      <w:r>
        <w:t xml:space="preserve">That’s exactly right,</w:t>
      </w:r>
      <w:r>
        <w:t xml:space="preserve">”</w:t>
      </w:r>
      <w:r>
        <w:t xml:space="preserve"> </w:t>
      </w:r>
      <w:r>
        <w:t xml:space="preserve">I confirmed, kneeling to her eye level with natural ease.</w:t>
      </w:r>
      <w:r>
        <w:t xml:space="preserve"> </w:t>
      </w:r>
      <w:r>
        <w:t xml:space="preserve">“</w:t>
      </w:r>
      <w:r>
        <w:t xml:space="preserve">Remember how we used special music to help your heart find its steady rhythm during our research sessions? Today we’re going to do that again, but now it’s an official treatment that other children will get to experience too.</w:t>
      </w:r>
      <w:r>
        <w:t xml:space="preserve">”</w:t>
      </w:r>
    </w:p>
    <w:p>
      <w:pPr>
        <w:pStyle w:val="BodyText"/>
      </w:pPr>
      <w:r>
        <w:t xml:space="preserve">Her eyes widened with evident pride.</w:t>
      </w:r>
      <w:r>
        <w:t xml:space="preserve"> </w:t>
      </w:r>
      <w:r>
        <w:t xml:space="preserve">“</w:t>
      </w:r>
      <w:r>
        <w:t xml:space="preserve">So I helped make medicine for other kids?</w:t>
      </w:r>
      <w:r>
        <w:t xml:space="preserve">”</w:t>
      </w:r>
    </w:p>
    <w:p>
      <w:pPr>
        <w:pStyle w:val="BodyText"/>
      </w:pPr>
      <w:r>
        <w:t xml:space="preserve">“</w:t>
      </w:r>
      <w:r>
        <w:t xml:space="preserve">The research participation with valuable contribution created essential development through important role despite young age or child status without limited impact,</w:t>
      </w:r>
      <w:r>
        <w:t xml:space="preserve">”</w:t>
      </w:r>
      <w:r>
        <w:t xml:space="preserve"> </w:t>
      </w:r>
      <w:r>
        <w:t xml:space="preserve">Eli confirmed, his structured language softening as it often did when interacting with pediatric patients.</w:t>
      </w:r>
      <w:r>
        <w:t xml:space="preserve"> </w:t>
      </w:r>
      <w:r>
        <w:t xml:space="preserve">“</w:t>
      </w:r>
      <w:r>
        <w:t xml:space="preserve">Your help with special music demonstrated significant assistance through meaningful participation despite complex research or technical study without simplified involvement.</w:t>
      </w:r>
      <w:r>
        <w:t xml:space="preserve">”</w:t>
      </w:r>
    </w:p>
    <w:p>
      <w:pPr>
        <w:pStyle w:val="BodyText"/>
      </w:pPr>
      <w:r>
        <w:t xml:space="preserve">Emma beamed with evident satisfaction beyond the childlike pleasure. The acknowledgment with specific recognition created meaningful connection through personal validation despite clinical setting or medical context without artificial interaction. The research contribution with valuable role demonstrated appropriate recognition through genuine appreciation despite young age or child status without condescending approach.</w:t>
      </w:r>
    </w:p>
    <w:p>
      <w:pPr>
        <w:pStyle w:val="BodyText"/>
      </w:pPr>
      <w:r>
        <w:t xml:space="preserve">As we settled Emma in the treatment room, the implementation process with official protocol created significant milestone through important development despite previous research or earlier sessions without identical approach. The standardized methodology with consistent parameters established proper treatment through appropriate application despite familiar setting or known patient without compromised quality.</w:t>
      </w:r>
    </w:p>
    <w:p>
      <w:pPr>
        <w:pStyle w:val="BodyText"/>
      </w:pPr>
      <w:r>
        <w:t xml:space="preserve">“</w:t>
      </w:r>
      <w:r>
        <w:t xml:space="preserve">Today we’ll be using the same music sequences we discovered work best for your heart,</w:t>
      </w:r>
      <w:r>
        <w:t xml:space="preserve">”</w:t>
      </w:r>
      <w:r>
        <w:t xml:space="preserve"> </w:t>
      </w:r>
      <w:r>
        <w:t xml:space="preserve">I explained as I attached the monitoring sensors with gentle precision.</w:t>
      </w:r>
      <w:r>
        <w:t xml:space="preserve"> </w:t>
      </w:r>
      <w:r>
        <w:t xml:space="preserve">“</w:t>
      </w:r>
      <w:r>
        <w:t xml:space="preserve">But we’ve made some improvements based on what we learned during our research sessions.</w:t>
      </w:r>
      <w:r>
        <w:t xml:space="preserve">”</w:t>
      </w:r>
    </w:p>
    <w:p>
      <w:pPr>
        <w:pStyle w:val="BodyText"/>
      </w:pPr>
      <w:r>
        <w:t xml:space="preserve">“</w:t>
      </w:r>
      <w:r>
        <w:t xml:space="preserve">Is it still going to have the sparkly sounds I like?</w:t>
      </w:r>
      <w:r>
        <w:t xml:space="preserve">”</w:t>
      </w:r>
      <w:r>
        <w:t xml:space="preserve"> </w:t>
      </w:r>
      <w:r>
        <w:t xml:space="preserve">Emma asked, referring to the high-frequency harmonic elements that had particularly resonated with her parasympathetic response.</w:t>
      </w:r>
    </w:p>
    <w:p>
      <w:pPr>
        <w:pStyle w:val="BodyText"/>
      </w:pPr>
      <w:r>
        <w:t xml:space="preserve">“</w:t>
      </w:r>
      <w:r>
        <w:t xml:space="preserve">The personalized elements with individual preferences remain included through appropriate retention despite standardized protocol or consistent methodology without compromised effectiveness,</w:t>
      </w:r>
      <w:r>
        <w:t xml:space="preserve">”</w:t>
      </w:r>
      <w:r>
        <w:t xml:space="preserve"> </w:t>
      </w:r>
      <w:r>
        <w:t xml:space="preserve">Eli confirmed, his structured language containing genuine warmth beneath the technical precision.</w:t>
      </w:r>
      <w:r>
        <w:t xml:space="preserve"> </w:t>
      </w:r>
      <w:r>
        <w:t xml:space="preserve">“</w:t>
      </w:r>
      <w:r>
        <w:t xml:space="preserve">The harmonic components with high-frequency elements maintain present inclusion through deliberate preservation despite protocol refinement or methodology improvement without eliminated aspects.</w:t>
      </w:r>
      <w:r>
        <w:t xml:space="preserve">”</w:t>
      </w:r>
    </w:p>
    <w:p>
      <w:pPr>
        <w:pStyle w:val="BodyText"/>
      </w:pPr>
      <w:r>
        <w:t xml:space="preserve">Emma smiled with evident relief beyond the childlike concern. The personalized approach with individual consideration created comfortable experience through appropriate connection despite standardized protocol or consistent methodology without impersonal application. The patient-centered implementation with specific adaptation demonstrated optimal approach through appropriate modification despite standardized methodology or consistent framework without rigid application.</w:t>
      </w:r>
    </w:p>
    <w:p>
      <w:pPr>
        <w:pStyle w:val="BodyText"/>
      </w:pPr>
      <w:r>
        <w:t xml:space="preserve">As we initiated the protocol, the monitoring systems displayed Emma’s cardiac parameters in real-time, creating comprehensive assessment through complete visualization despite complex data or technical information without simplified presentation. The heart rate with rhythm indicators showed immediate response through measurable change despite subtle intervention or non-invasive approach without dramatic action.</w:t>
      </w:r>
    </w:p>
    <w:p>
      <w:pPr>
        <w:pStyle w:val="BodyText"/>
      </w:pPr>
      <w:r>
        <w:t xml:space="preserve">“</w:t>
      </w:r>
      <w:r>
        <w:t xml:space="preserve">The parasympathetic activation with vagal response demonstrates immediate effect through measurable change despite gentle intervention or non-invasive approach without aggressive treatment,</w:t>
      </w:r>
      <w:r>
        <w:t xml:space="preserve">”</w:t>
      </w:r>
      <w:r>
        <w:t xml:space="preserve"> </w:t>
      </w:r>
      <w:r>
        <w:t xml:space="preserve">Dr. Patel observed, watching the monitors with professional interest beyond the clinical supervision.</w:t>
      </w:r>
      <w:r>
        <w:t xml:space="preserve"> </w:t>
      </w:r>
      <w:r>
        <w:t xml:space="preserve">“</w:t>
      </w:r>
      <w:r>
        <w:t xml:space="preserve">The protocol effectiveness with demonstrated results provides convincing evidence through observable outcomes despite initial implementation or first application without established history.</w:t>
      </w:r>
      <w:r>
        <w:t xml:space="preserve">”</w:t>
      </w:r>
    </w:p>
    <w:p>
      <w:pPr>
        <w:pStyle w:val="BodyText"/>
      </w:pPr>
      <w:r>
        <w:t xml:space="preserve">His structured assessment contained evident satisfaction beyond the professional observation. The protocol effectiveness with immediate results created convincing demonstration through observable evidence despite initial implementation or first application without established history. The parasympathetic activation with vagal response provided measurable confirmation through quantifiable data despite subtle intervention or non-invasive approach without dramatic action.</w:t>
      </w:r>
    </w:p>
    <w:p>
      <w:pPr>
        <w:pStyle w:val="BodyText"/>
      </w:pPr>
      <w:r>
        <w:t xml:space="preserve">Emma’s expression reflected peaceful engagement beyond the clinical participation. The music experience with therapeutic effect created comfortable state through pleasant sensation despite medical context or treatment setting without clinical atmosphere. The protocol implementation with patient-centered approach demonstrated optimal application through appropriate methodology despite standardized parameters or consistent framework without rigid execution.</w:t>
      </w:r>
    </w:p>
    <w:p>
      <w:pPr>
        <w:pStyle w:val="BodyText"/>
      </w:pPr>
      <w:r>
        <w:t xml:space="preserve">As the session progressed, the cardiac parameters with rhythm indicators showed sustained improvement through continued response despite extended duration or prolonged application without diminished effect. The parasympathetic dominance with vagal tone demonstrated optimal state through appropriate balance despite previous dysregulation or rhythm disturbance without unstable condition.</w:t>
      </w:r>
    </w:p>
    <w:p>
      <w:pPr>
        <w:pStyle w:val="BodyText"/>
      </w:pPr>
      <w:r>
        <w:t xml:space="preserve">“</w:t>
      </w:r>
      <w:r>
        <w:t xml:space="preserve">The protocol effectiveness with sustained results creates convincing evidence through extended demonstration despite initial implementation or first application without established history,</w:t>
      </w:r>
      <w:r>
        <w:t xml:space="preserve">”</w:t>
      </w:r>
      <w:r>
        <w:t xml:space="preserve"> </w:t>
      </w:r>
      <w:r>
        <w:t xml:space="preserve">Eli noted, his analytical assessment confirming the optimal outcome despite the pressure of official implementation.</w:t>
      </w:r>
    </w:p>
    <w:p>
      <w:pPr>
        <w:pStyle w:val="BodyText"/>
      </w:pPr>
      <w:r>
        <w:t xml:space="preserve">When the session concluded after thirty minutes, Emma’s cardiac parameters showed significant improvement through measurable change despite brief intervention or short duration without extended treatment. The rhythm stability with consistent pattern demonstrated optimal outcome through appropriate response despite previous irregularity or prior disturbance without unstable condition.</w:t>
      </w:r>
    </w:p>
    <w:p>
      <w:pPr>
        <w:pStyle w:val="BodyText"/>
      </w:pPr>
      <w:r>
        <w:t xml:space="preserve">“</w:t>
      </w:r>
      <w:r>
        <w:t xml:space="preserve">How do you feel?</w:t>
      </w:r>
      <w:r>
        <w:t xml:space="preserve">”</w:t>
      </w:r>
      <w:r>
        <w:t xml:space="preserve"> </w:t>
      </w:r>
      <w:r>
        <w:t xml:space="preserve">I asked as I gently removed the monitoring sensors.</w:t>
      </w:r>
    </w:p>
    <w:p>
      <w:pPr>
        <w:pStyle w:val="BodyText"/>
      </w:pPr>
      <w:r>
        <w:t xml:space="preserve">“</w:t>
      </w:r>
      <w:r>
        <w:t xml:space="preserve">Calm and happy,</w:t>
      </w:r>
      <w:r>
        <w:t xml:space="preserve">”</w:t>
      </w:r>
      <w:r>
        <w:t xml:space="preserve"> </w:t>
      </w:r>
      <w:r>
        <w:t xml:space="preserve">Emma replied with simple directness that contained genuine assessment beyond the childlike description.</w:t>
      </w:r>
      <w:r>
        <w:t xml:space="preserve"> </w:t>
      </w:r>
      <w:r>
        <w:t xml:space="preserve">“</w:t>
      </w:r>
      <w:r>
        <w:t xml:space="preserve">My heart feels steady, like it’s dancing in perfect time instead of rushing or skipping.</w:t>
      </w:r>
      <w:r>
        <w:t xml:space="preserve">”</w:t>
      </w:r>
    </w:p>
    <w:p>
      <w:pPr>
        <w:pStyle w:val="BodyText"/>
      </w:pPr>
      <w:r>
        <w:t xml:space="preserve">Her intuitive description created meaningful insight through personal perspective despite young age or child status without simplified understanding. The subjective experience with physical sensation provided valuable information through patient feedback despite objective measurements or clinical parameters without exclusive focus.</w:t>
      </w:r>
    </w:p>
    <w:p>
      <w:pPr>
        <w:pStyle w:val="BodyText"/>
      </w:pPr>
      <w:r>
        <w:t xml:space="preserve">“</w:t>
      </w:r>
      <w:r>
        <w:t xml:space="preserve">The protocol effectiveness with dual confirmation demonstrates comprehensive validation through multiple indicators despite different methods or separate approaches without conflicting evidence,</w:t>
      </w:r>
      <w:r>
        <w:t xml:space="preserve">”</w:t>
      </w:r>
      <w:r>
        <w:t xml:space="preserve"> </w:t>
      </w:r>
      <w:r>
        <w:t xml:space="preserve">Dr. Patel observed, noting both the objective measurements and subjective experience with professional appreciation beyond the clinical assessment.</w:t>
      </w:r>
    </w:p>
    <w:p>
      <w:pPr>
        <w:pStyle w:val="BodyText"/>
      </w:pPr>
      <w:r>
        <w:t xml:space="preserve">As we completed the documentation and prepared for our next patient, Emma’s parents expressed evident satisfaction beyond the parental relief. The protocol effectiveness with observable results created confident response through convincing demonstration despite innovative approach or new methodology without established history. The treatment success with measurable improvement provided reassuring evidence through concrete outcomes despite complex mechanism or technical process without simplified explanation.</w:t>
      </w:r>
    </w:p>
    <w:p>
      <w:pPr>
        <w:pStyle w:val="BodyText"/>
      </w:pPr>
      <w:r>
        <w:t xml:space="preserve">“</w:t>
      </w:r>
      <w:r>
        <w:t xml:space="preserve">The home implementation with continued application remains important component through essential function despite clinical success or hospital effectiveness without exclusive location,</w:t>
      </w:r>
      <w:r>
        <w:t xml:space="preserve">”</w:t>
      </w:r>
      <w:r>
        <w:t xml:space="preserve"> </w:t>
      </w:r>
      <w:r>
        <w:t xml:space="preserve">Eli reminded them, addressing the ongoing management beyond the hospital sessions.</w:t>
      </w:r>
      <w:r>
        <w:t xml:space="preserve"> </w:t>
      </w:r>
      <w:r>
        <w:t xml:space="preserve">“</w:t>
      </w:r>
      <w:r>
        <w:t xml:space="preserve">The rhythm maintenance with preventive approach requires consistent application through regular implementation despite improved condition or stable state without eliminated possibility.</w:t>
      </w:r>
      <w:r>
        <w:t xml:space="preserve">”</w:t>
      </w:r>
    </w:p>
    <w:p>
      <w:pPr>
        <w:pStyle w:val="BodyText"/>
      </w:pPr>
      <w:r>
        <w:t xml:space="preserve">His structured statement contained important guidance beyond the professional instruction. The home implementation with continued application represented critical aspect through essential function despite clinical success or hospital effectiveness without exclusive location. The rhythm maintenance with preventive approach required consistent application through regular implementation despite improved condition or stable state without eliminated possibility.</w:t>
      </w:r>
    </w:p>
    <w:p>
      <w:pPr>
        <w:pStyle w:val="BodyText"/>
      </w:pPr>
      <w:r>
        <w:t xml:space="preserve">“</w:t>
      </w:r>
      <w:r>
        <w:t xml:space="preserve">We’ve been using the home version every evening as part of her bedtime routine,</w:t>
      </w:r>
      <w:r>
        <w:t xml:space="preserve">”</w:t>
      </w:r>
      <w:r>
        <w:t xml:space="preserve"> </w:t>
      </w:r>
      <w:r>
        <w:t xml:space="preserve">Emma’s father confirmed with evident commitment beyond the parental responsibility.</w:t>
      </w:r>
      <w:r>
        <w:t xml:space="preserve"> </w:t>
      </w:r>
      <w:r>
        <w:t xml:space="preserve">“</w:t>
      </w:r>
      <w:r>
        <w:t xml:space="preserve">The consistent application with regular implementation creates effective management through appropriate approach despite busy schedule or daily demands without compromised priority.</w:t>
      </w:r>
      <w:r>
        <w:t xml:space="preserve">”</w:t>
      </w:r>
    </w:p>
    <w:p>
      <w:pPr>
        <w:pStyle w:val="BodyText"/>
      </w:pPr>
      <w:r>
        <w:t xml:space="preserve">His adoption of structured language created interesting mirroring through linguistic adaptation despite different background or separate training without identical education. The professional influence with communication style demonstrated notable impact through observable effect despite brief interaction or limited exposure without extended contact.</w:t>
      </w:r>
    </w:p>
    <w:p>
      <w:pPr>
        <w:pStyle w:val="BodyText"/>
      </w:pPr>
      <w:r>
        <w:t xml:space="preserve">As Emma and her parents departed with scheduled follow-up through planned appointment, the successful implementation with positive outcome created satisfied fulfillment through appropriate achievement despite initial case or first application without completed process. The protocol effectiveness with demonstrated results provided convincing evidence through observable outcomes despite official implementation or formal initiation without established history.</w:t>
      </w:r>
    </w:p>
    <w:p>
      <w:pPr>
        <w:pStyle w:val="BodyText"/>
      </w:pPr>
      <w:r>
        <w:t xml:space="preserve">“</w:t>
      </w:r>
      <w:r>
        <w:t xml:space="preserve">The initial success with positive outcome demonstrates effective protocol through appropriate application despite first implementation or beginning stage without established pattern,</w:t>
      </w:r>
      <w:r>
        <w:t xml:space="preserve">”</w:t>
      </w:r>
      <w:r>
        <w:t xml:space="preserve"> </w:t>
      </w:r>
      <w:r>
        <w:t xml:space="preserve">Dr. Patel observed, his structured language containing evident satisfaction beyond the professional assessment.</w:t>
      </w:r>
      <w:r>
        <w:t xml:space="preserve"> </w:t>
      </w:r>
      <w:r>
        <w:t xml:space="preserve">“</w:t>
      </w:r>
      <w:r>
        <w:t xml:space="preserve">The continued schedule with sequential patients creates comprehensive evaluation through complete assessment despite diverse cases or varied conditions without limited scope.</w:t>
      </w:r>
      <w:r>
        <w:t xml:space="preserve">”</w:t>
      </w:r>
    </w:p>
    <w:p>
      <w:pPr>
        <w:pStyle w:val="BodyText"/>
      </w:pPr>
      <w:r>
        <w:t xml:space="preserve">His observation highlighted the importance of the day’s full schedule—the diverse cases with varied conditions providing comprehensive assessment through complete evaluation despite initial implementation or first day without limited scope. The sequential patients with different conditions would create thorough testing through varied application despite standardized methodology or consistent framework without rigid approach.</w:t>
      </w:r>
    </w:p>
    <w:p>
      <w:pPr>
        <w:pStyle w:val="BodyText"/>
      </w:pPr>
      <w:r>
        <w:t xml:space="preserve">As we prepared for Tyler’s arrival at 11:00 AM, the implementation process with official protocol continued its significant milestone through important development despite previous research or earlier sessions without identical approach. The standardized methodology with consistent parameters established proper treatment through appropriate application despite different patients or varied conditions without compromised quality.</w:t>
      </w:r>
    </w:p>
    <w:p>
      <w:pPr>
        <w:pStyle w:val="BodyText"/>
      </w:pPr>
      <w:r>
        <w:t xml:space="preserve">Tyler arrived with his mother, his expression revealing nervous anticipation beyond the childlike uncertainty. The emergency experience with previous intervention created understandable anxiety through remembered association despite different context or changed setting without identical situation. The hospital environment with medical atmosphere demonstrated challenging influence through psychological impact despite friendly approach or welcoming manner without eliminated effect.</w:t>
      </w:r>
    </w:p>
    <w:p>
      <w:pPr>
        <w:pStyle w:val="BodyText"/>
      </w:pPr>
      <w:r>
        <w:t xml:space="preserve">“</w:t>
      </w:r>
      <w:r>
        <w:t xml:space="preserve">Remember me from the emergency room?</w:t>
      </w:r>
      <w:r>
        <w:t xml:space="preserve">”</w:t>
      </w:r>
      <w:r>
        <w:t xml:space="preserve"> </w:t>
      </w:r>
      <w:r>
        <w:t xml:space="preserve">I asked, kneeling to his eye level with natural ease.</w:t>
      </w:r>
      <w:r>
        <w:t xml:space="preserve"> </w:t>
      </w:r>
      <w:r>
        <w:t xml:space="preserve">“</w:t>
      </w:r>
      <w:r>
        <w:t xml:space="preserve">Today we’re going to use the same music medicine that helped your heart find its steady rhythm, but in a much calmer setting without all the emergency commotion.</w:t>
      </w:r>
      <w:r>
        <w:t xml:space="preserve">”</w:t>
      </w:r>
    </w:p>
    <w:p>
      <w:pPr>
        <w:pStyle w:val="BodyText"/>
      </w:pPr>
      <w:r>
        <w:t xml:space="preserve">His expression relaxed with evident relief beyond the childlike response. The personal connection with established relationship created comfortable atmosphere through appropriate familiarity despite medical context or clinical setting without impersonal approach. The calm environment with controlled setting demonstrated significant improvement through positive difference despite previous experience or prior encounter without identical situation.</w:t>
      </w:r>
    </w:p>
    <w:p>
      <w:pPr>
        <w:pStyle w:val="BodyText"/>
      </w:pPr>
      <w:r>
        <w:t xml:space="preserve">“</w:t>
      </w:r>
      <w:r>
        <w:t xml:space="preserve">No needles this time?</w:t>
      </w:r>
      <w:r>
        <w:t xml:space="preserve">”</w:t>
      </w:r>
      <w:r>
        <w:t xml:space="preserve"> </w:t>
      </w:r>
      <w:r>
        <w:t xml:space="preserve">he asked, his primary concern evident in both expression and question.</w:t>
      </w:r>
    </w:p>
    <w:p>
      <w:pPr>
        <w:pStyle w:val="BodyText"/>
      </w:pPr>
      <w:r>
        <w:t xml:space="preserve">“</w:t>
      </w:r>
      <w:r>
        <w:t xml:space="preserve">No needles,</w:t>
      </w:r>
      <w:r>
        <w:t xml:space="preserve">”</w:t>
      </w:r>
      <w:r>
        <w:t xml:space="preserve"> </w:t>
      </w:r>
      <w:r>
        <w:t xml:space="preserve">I confirmed with gentle reassurance beyond the simple answer.</w:t>
      </w:r>
      <w:r>
        <w:t xml:space="preserve"> </w:t>
      </w:r>
      <w:r>
        <w:t xml:space="preserve">“</w:t>
      </w:r>
      <w:r>
        <w:t xml:space="preserve">The music medicine works through sound waves that help your heart find its natural rhythm. The sensors we’ll attach just listen to your heart—they don’t poke or hurt in any way.</w:t>
      </w:r>
      <w:r>
        <w:t xml:space="preserve">”</w:t>
      </w:r>
    </w:p>
    <w:p>
      <w:pPr>
        <w:pStyle w:val="BodyText"/>
      </w:pPr>
      <w:r>
        <w:t xml:space="preserve">His shoulders visibly relaxed with immediate relief beyond the physical response. The non-invasive approach with gentle methodology created comfortable experience through appropriate treatment despite medical context or clinical setting without traumatic intervention. The patient-centered implementation with specific reassurance demonstrated optimal approach through appropriate communication despite standardized protocol or consistent methodology without impersonal application.</w:t>
      </w:r>
    </w:p>
    <w:p>
      <w:pPr>
        <w:pStyle w:val="BodyText"/>
      </w:pPr>
      <w:r>
        <w:t xml:space="preserve">As we settled Tyler in the treatment room, Eli joined us with characteristic precision.</w:t>
      </w:r>
      <w:r>
        <w:t xml:space="preserve"> </w:t>
      </w:r>
      <w:r>
        <w:t xml:space="preserve">“</w:t>
      </w:r>
      <w:r>
        <w:t xml:space="preserve">The protocol implementation with standardized approach creates consistent treatment through appropriate application despite different patient or new case without compromised quality.</w:t>
      </w:r>
      <w:r>
        <w:t xml:space="preserve">”</w:t>
      </w:r>
    </w:p>
    <w:p>
      <w:pPr>
        <w:pStyle w:val="BodyText"/>
      </w:pPr>
      <w:r>
        <w:t xml:space="preserve">His structured statement contained professional assessment beyond the simple observation. The standardized methodology with consistent parameters established proper treatment through appropriate application despite different patient or varied condition without compromised effectiveness. The protocol implementation with official approach demonstrated significant milestone through important development despite previous emergency or earlier intervention without identical context.</w:t>
      </w:r>
    </w:p>
    <w:p>
      <w:pPr>
        <w:pStyle w:val="BodyText"/>
      </w:pPr>
      <w:r>
        <w:t xml:space="preserve">“</w:t>
      </w:r>
      <w:r>
        <w:t xml:space="preserve">Tyler experienced our protocol during an emergency situation,</w:t>
      </w:r>
      <w:r>
        <w:t xml:space="preserve">”</w:t>
      </w:r>
      <w:r>
        <w:t xml:space="preserve"> </w:t>
      </w:r>
      <w:r>
        <w:t xml:space="preserve">I explained, providing context beyond the medical history.</w:t>
      </w:r>
      <w:r>
        <w:t xml:space="preserve"> </w:t>
      </w:r>
      <w:r>
        <w:t xml:space="preserve">“</w:t>
      </w:r>
      <w:r>
        <w:t xml:space="preserve">Today represents his first planned session in a controlled environment, which creates interesting comparison through different context despite identical protocol or same methodology without changed approach.</w:t>
      </w:r>
      <w:r>
        <w:t xml:space="preserve">”</w:t>
      </w:r>
    </w:p>
    <w:p>
      <w:pPr>
        <w:pStyle w:val="BodyText"/>
      </w:pPr>
      <w:r>
        <w:t xml:space="preserve">Eli nodded in understanding.</w:t>
      </w:r>
      <w:r>
        <w:t xml:space="preserve"> </w:t>
      </w:r>
      <w:r>
        <w:t xml:space="preserve">“</w:t>
      </w:r>
      <w:r>
        <w:t xml:space="preserve">The comparative experience with different contexts provides valuable insight through expanded assessment despite identical protocol or same methodology without changed approach.</w:t>
      </w:r>
      <w:r>
        <w:t xml:space="preserve">”</w:t>
      </w:r>
    </w:p>
    <w:p>
      <w:pPr>
        <w:pStyle w:val="BodyText"/>
      </w:pPr>
      <w:r>
        <w:t xml:space="preserve">His structured statement acknowledged the unique opportunity this case presented—the comparative experience with different contexts creating valuable insight through expanded assessment despite identical protocol or same methodology without changed approach. The emergency application versus planned implementation would provide interesting comparison through different contexts despite standardized methodology or consistent framework without modified approach.</w:t>
      </w:r>
    </w:p>
    <w:p>
      <w:pPr>
        <w:pStyle w:val="BodyText"/>
      </w:pPr>
      <w:r>
        <w:t xml:space="preserve">As I attached the monitoring sensors with gentle precision, Tyler watched with curious interest beyond the childlike attention. The non-invasive approach with painless application created comfortable experience through appropriate methodology despite medical context or clinical setting without traumatic association. The patient education with transparent explanation demonstrated optimal approach through appropriate communication despite young age or child status without condescending manner.</w:t>
      </w:r>
    </w:p>
    <w:p>
      <w:pPr>
        <w:pStyle w:val="BodyText"/>
      </w:pPr>
      <w:r>
        <w:t xml:space="preserve">“</w:t>
      </w:r>
      <w:r>
        <w:t xml:space="preserve">These sensors just listen to your heart,</w:t>
      </w:r>
      <w:r>
        <w:t xml:space="preserve">”</w:t>
      </w:r>
      <w:r>
        <w:t xml:space="preserve"> </w:t>
      </w:r>
      <w:r>
        <w:t xml:space="preserve">I explained as I placed each one.</w:t>
      </w:r>
      <w:r>
        <w:t xml:space="preserve"> </w:t>
      </w:r>
      <w:r>
        <w:t xml:space="preserve">“</w:t>
      </w:r>
      <w:r>
        <w:t xml:space="preserve">They help us see how your heart responds to the music medicine on these monitors, but they don’t do anything to you—they just listen and watch.</w:t>
      </w:r>
      <w:r>
        <w:t xml:space="preserve">”</w:t>
      </w:r>
    </w:p>
    <w:p>
      <w:pPr>
        <w:pStyle w:val="BodyText"/>
      </w:pPr>
      <w:r>
        <w:t xml:space="preserve">“</w:t>
      </w:r>
      <w:r>
        <w:t xml:space="preserve">Like spies?</w:t>
      </w:r>
      <w:r>
        <w:t xml:space="preserve">”</w:t>
      </w:r>
      <w:r>
        <w:t xml:space="preserve"> </w:t>
      </w:r>
      <w:r>
        <w:t xml:space="preserve">Tyler asked with a small smile that revealed emerging comfort beyond the initial anxiety.</w:t>
      </w:r>
    </w:p>
    <w:p>
      <w:pPr>
        <w:pStyle w:val="BodyText"/>
      </w:pPr>
      <w:r>
        <w:t xml:space="preserve">“</w:t>
      </w:r>
      <w:r>
        <w:t xml:space="preserve">The monitoring function with observation capacity creates similar comparison through conceptual analogy despite different purpose or separate intention without identical function,</w:t>
      </w:r>
      <w:r>
        <w:t xml:space="preserve">”</w:t>
      </w:r>
      <w:r>
        <w:t xml:space="preserve"> </w:t>
      </w:r>
      <w:r>
        <w:t xml:space="preserve">Eli replied with unexpected playfulness beneath his structured language.</w:t>
      </w:r>
      <w:r>
        <w:t xml:space="preserve"> </w:t>
      </w:r>
      <w:r>
        <w:t xml:space="preserve">“</w:t>
      </w:r>
      <w:r>
        <w:t xml:space="preserve">The information gathering with data collection demonstrates comparable action through similar activity despite medical context or clinical purpose without espionage objective.</w:t>
      </w:r>
      <w:r>
        <w:t xml:space="preserve">”</w:t>
      </w:r>
    </w:p>
    <w:p>
      <w:pPr>
        <w:pStyle w:val="BodyText"/>
      </w:pPr>
      <w:r>
        <w:t xml:space="preserve">Tyler giggled with genuine amusement beyond the childlike response. The structured language with playful application created unexpected connection through surprising approach despite formal pattern or technical style without typical interaction. The professional adaptation with personal connection demonstrated effective communication through appropriate modification despite standardized speech or consistent pattern without rigid application.</w:t>
      </w:r>
    </w:p>
    <w:p>
      <w:pPr>
        <w:pStyle w:val="BodyText"/>
      </w:pPr>
      <w:r>
        <w:t xml:space="preserve">As we initiated the protocol, the monitoring systems displayed Tyler’s cardiac parameters in real-time, creating comprehensive assessment through complete visualization despite complex data or technical information without simplified presentation. The heart rate with rhythm indicators showed immediate response through measurable change despite subtle intervention or non-invasive approach without dramatic action.</w:t>
      </w:r>
    </w:p>
    <w:p>
      <w:pPr>
        <w:pStyle w:val="BodyText"/>
      </w:pPr>
      <w:r>
        <w:t xml:space="preserve">“</w:t>
      </w:r>
      <w:r>
        <w:t xml:space="preserve">The parasympathetic activation with vagal response demonstrates immediate effect through measurable change despite gentle intervention or non-invasive approach without aggressive treatment,</w:t>
      </w:r>
      <w:r>
        <w:t xml:space="preserve">”</w:t>
      </w:r>
      <w:r>
        <w:t xml:space="preserve"> </w:t>
      </w:r>
      <w:r>
        <w:t xml:space="preserve">Eli observed, watching the monitors with professional interest beyond the clinical supervision.</w:t>
      </w:r>
      <w:r>
        <w:t xml:space="preserve"> </w:t>
      </w:r>
      <w:r>
        <w:t xml:space="preserve">“</w:t>
      </w:r>
      <w:r>
        <w:t xml:space="preserve">The protocol effectiveness with demonstrated results provides convincing evidence through observable outcomes despite planned implementation or controlled setting without emergency context.</w:t>
      </w:r>
      <w:r>
        <w:t xml:space="preserve">”</w:t>
      </w:r>
    </w:p>
    <w:p>
      <w:pPr>
        <w:pStyle w:val="BodyText"/>
      </w:pPr>
      <w:r>
        <w:t xml:space="preserve">His structured assessment contained important comparison beyond the professional observation. The protocol effectiveness with immediate results created convincing demonstration through observable evidence despite different context or changed setting without emergency situation. The parasympathetic activation with vagal response provided consistent outcome through reliable effect despite planned implementation or controlled setting without crisis atmosphere.</w:t>
      </w:r>
    </w:p>
    <w:p>
      <w:pPr>
        <w:pStyle w:val="BodyText"/>
      </w:pPr>
      <w:r>
        <w:t xml:space="preserve">Tyler’s expression reflected peaceful engagement beyond the clinical participation. The music experience with therapeutic effect created comfortable state through pleasant sensation despite medical context or treatment setting without clinical atmosphere. The protocol implementation with patient-centered approach demonstrated optimal application through appropriate methodology despite standardized parameters or consistent framework without rigid execution.</w:t>
      </w:r>
    </w:p>
    <w:p>
      <w:pPr>
        <w:pStyle w:val="BodyText"/>
      </w:pPr>
      <w:r>
        <w:t xml:space="preserve">“</w:t>
      </w:r>
      <w:r>
        <w:t xml:space="preserve">It feels different than in the emergency room,</w:t>
      </w:r>
      <w:r>
        <w:t xml:space="preserve">”</w:t>
      </w:r>
      <w:r>
        <w:t xml:space="preserve"> </w:t>
      </w:r>
      <w:r>
        <w:t xml:space="preserve">Tyler observed with thoughtful consideration beyond his six years.</w:t>
      </w:r>
      <w:r>
        <w:t xml:space="preserve"> </w:t>
      </w:r>
      <w:r>
        <w:t xml:space="preserve">“</w:t>
      </w:r>
      <w:r>
        <w:t xml:space="preserve">I can hear the music better without all the noise and people rushing around.</w:t>
      </w:r>
      <w:r>
        <w:t xml:space="preserve">”</w:t>
      </w:r>
    </w:p>
    <w:p>
      <w:pPr>
        <w:pStyle w:val="BodyText"/>
      </w:pPr>
      <w:r>
        <w:t xml:space="preserve">His insightful observation created valuable feedback through personal perspective despite young age or child status without simplified understanding. The comparative experience with different contexts provided meaningful insight through expanded assessment despite identical protocol or same methodology without changed approach. The controlled environment with calm atmosphere demonstrated significant advantage through improved experience despite identical intervention or same treatment without modified approach.</w:t>
      </w:r>
    </w:p>
    <w:p>
      <w:pPr>
        <w:pStyle w:val="BodyText"/>
      </w:pPr>
      <w:r>
        <w:t xml:space="preserve">“</w:t>
      </w:r>
      <w:r>
        <w:t xml:space="preserve">The environmental factors with contextual elements create important influence through significant impact despite identical protocol or same methodology without changed approach,</w:t>
      </w:r>
      <w:r>
        <w:t xml:space="preserve">”</w:t>
      </w:r>
      <w:r>
        <w:t xml:space="preserve"> </w:t>
      </w:r>
      <w:r>
        <w:t xml:space="preserve">I agreed, acknowledging the critical role of setting in treatment effectiveness.</w:t>
      </w:r>
      <w:r>
        <w:t xml:space="preserve"> </w:t>
      </w:r>
      <w:r>
        <w:t xml:space="preserve">“</w:t>
      </w:r>
      <w:r>
        <w:t xml:space="preserve">The controlled environment with calm atmosphere provides optimal conditions through appropriate setting despite identical intervention or same treatment without modified approach.</w:t>
      </w:r>
      <w:r>
        <w:t xml:space="preserve">”</w:t>
      </w:r>
    </w:p>
    <w:p>
      <w:pPr>
        <w:pStyle w:val="BodyText"/>
      </w:pPr>
      <w:r>
        <w:t xml:space="preserve">As the session progressed, the cardiac parameters with rhythm indicators showed sustained improvement through continued response despite extended duration or prolonged application without diminished effect. The parasympathetic dominance with vagal tone demonstrated optimal state through appropriate balance despite previous dysregulation or rhythm disturbance without unstable condition.</w:t>
      </w:r>
    </w:p>
    <w:p>
      <w:pPr>
        <w:pStyle w:val="BodyText"/>
      </w:pPr>
      <w:r>
        <w:t xml:space="preserve">“</w:t>
      </w:r>
      <w:r>
        <w:t xml:space="preserve">The protocol effectiveness with sustained results creates convincing evidence through extended demonstration despite planned implementation or controlled setting without emergency context,</w:t>
      </w:r>
      <w:r>
        <w:t xml:space="preserve">”</w:t>
      </w:r>
      <w:r>
        <w:t xml:space="preserve"> </w:t>
      </w:r>
      <w:r>
        <w:t xml:space="preserve">Eli noted, his analytical assessment confirming the consistent outcome despite the different context from Tyler’s previous emergency experience.</w:t>
      </w:r>
    </w:p>
    <w:p>
      <w:pPr>
        <w:pStyle w:val="BodyText"/>
      </w:pPr>
      <w:r>
        <w:t xml:space="preserve">When the session concluded after thirty minutes, Tyler’s cardiac parameters showed significant improvement through measurable change despite brief intervention or short duration without extended treatment. The rhythm stability with consistent pattern demonstrated optimal outcome through appropriate response despite previous irregularity or prior disturbance without unstable condition.</w:t>
      </w:r>
    </w:p>
    <w:p>
      <w:pPr>
        <w:pStyle w:val="BodyText"/>
      </w:pPr>
      <w:r>
        <w:t xml:space="preserve">“</w:t>
      </w:r>
      <w:r>
        <w:t xml:space="preserve">How do you feel compared to when we did this in the emergency room?</w:t>
      </w:r>
      <w:r>
        <w:t xml:space="preserve">”</w:t>
      </w:r>
      <w:r>
        <w:t xml:space="preserve"> </w:t>
      </w:r>
      <w:r>
        <w:t xml:space="preserve">I asked as I gently removed the monitoring sensors.</w:t>
      </w:r>
    </w:p>
    <w:p>
      <w:pPr>
        <w:pStyle w:val="BodyText"/>
      </w:pPr>
      <w:r>
        <w:t xml:space="preserve">“</w:t>
      </w:r>
      <w:r>
        <w:t xml:space="preserve">Much better,</w:t>
      </w:r>
      <w:r>
        <w:t xml:space="preserve">”</w:t>
      </w:r>
      <w:r>
        <w:t xml:space="preserve"> </w:t>
      </w:r>
      <w:r>
        <w:t xml:space="preserve">Tyler replied with simple directness that contained genuine assessment beyond the childlike description.</w:t>
      </w:r>
      <w:r>
        <w:t xml:space="preserve"> </w:t>
      </w:r>
      <w:r>
        <w:t xml:space="preserve">“</w:t>
      </w:r>
      <w:r>
        <w:t xml:space="preserve">I can feel the music working better when I’m not scared about everything else happening.</w:t>
      </w:r>
      <w:r>
        <w:t xml:space="preserve">”</w:t>
      </w:r>
    </w:p>
    <w:p>
      <w:pPr>
        <w:pStyle w:val="BodyText"/>
      </w:pPr>
      <w:r>
        <w:t xml:space="preserve">His intuitive comparison created meaningful insight through personal perspective despite young age or child status without simplified understanding. The subjective experience with contextual awareness provided valuable information through patient feedback despite objective measurements or clinical parameters without exclusive focus. The emotional state with psychological factors demonstrated important influence through significant impact despite identical protocol or same methodology without changed approach.</w:t>
      </w:r>
    </w:p>
    <w:p>
      <w:pPr>
        <w:pStyle w:val="BodyText"/>
      </w:pPr>
      <w:r>
        <w:t xml:space="preserve">“</w:t>
      </w:r>
      <w:r>
        <w:t xml:space="preserve">The protocol effectiveness with contextual influence demonstrates important consideration through significant factor despite standardized methodology or consistent framework without rigid application,</w:t>
      </w:r>
      <w:r>
        <w:t xml:space="preserve">”</w:t>
      </w:r>
      <w:r>
        <w:t xml:space="preserve"> </w:t>
      </w:r>
      <w:r>
        <w:t xml:space="preserve">Eli observed, noting the critical role of emotional state and environmental factors in treatment effectiveness.</w:t>
      </w:r>
      <w:r>
        <w:t xml:space="preserve"> </w:t>
      </w:r>
      <w:r>
        <w:t xml:space="preserve">“</w:t>
      </w:r>
      <w:r>
        <w:t xml:space="preserve">The patient experience with psychological elements creates essential component through necessary inclusion despite technical parameters or clinical measurements without exclusive focus.</w:t>
      </w:r>
      <w:r>
        <w:t xml:space="preserve">”</w:t>
      </w:r>
    </w:p>
    <w:p>
      <w:pPr>
        <w:pStyle w:val="BodyText"/>
      </w:pPr>
      <w:r>
        <w:t xml:space="preserve">His structured assessment contained important insight beyond the professional observation. The protocol effectiveness with contextual influence represented critical aspect through essential consideration despite standardized methodology or consistent framework without rigid application. The patient experience with psychological elements demonstrated necessary component through important inclusion despite technical parameters or clinical measurements without exclusive focus.</w:t>
      </w:r>
    </w:p>
    <w:p>
      <w:pPr>
        <w:pStyle w:val="BodyText"/>
      </w:pPr>
      <w:r>
        <w:t xml:space="preserve">As we completed the documentation and reviewed the results with Tyler’s mother, the comparative data with different contexts created valuable information through expanded understanding despite identical protocol or same methodology without changed approach. The emergency application versus planned implementation provided interesting comparison through different contexts despite standardized methodology or consistent framework without modified approach.</w:t>
      </w:r>
    </w:p>
    <w:p>
      <w:pPr>
        <w:pStyle w:val="BodyText"/>
      </w:pPr>
      <w:r>
        <w:t xml:space="preserve">“</w:t>
      </w:r>
      <w:r>
        <w:t xml:space="preserve">The home implementation with continued application represents important component through essential function despite clinical success or hospital effectiveness without exclusive location,</w:t>
      </w:r>
      <w:r>
        <w:t xml:space="preserve">”</w:t>
      </w:r>
      <w:r>
        <w:t xml:space="preserve"> </w:t>
      </w:r>
      <w:r>
        <w:t xml:space="preserve">I explained, addressing the ongoing management beyond the hospital sessions.</w:t>
      </w:r>
      <w:r>
        <w:t xml:space="preserve"> </w:t>
      </w:r>
      <w:r>
        <w:t xml:space="preserve">“</w:t>
      </w:r>
      <w:r>
        <w:t xml:space="preserve">We’ll provide the same customized audio program we used today for Tyler to use at home, particularly during times when he might experience stress or anxiety that could trigger an episode.</w:t>
      </w:r>
      <w:r>
        <w:t xml:space="preserve">”</w:t>
      </w:r>
    </w:p>
    <w:p>
      <w:pPr>
        <w:pStyle w:val="BodyText"/>
      </w:pPr>
      <w:r>
        <w:t xml:space="preserve">Tyler’s mother nodded with evident understanding beyond the parental attention.</w:t>
      </w:r>
      <w:r>
        <w:t xml:space="preserve"> </w:t>
      </w:r>
      <w:r>
        <w:t xml:space="preserve">“</w:t>
      </w:r>
      <w:r>
        <w:t xml:space="preserve">The preventive approach with regular implementation creates proactive management through appropriate strategy despite improved condition or stable state without eliminated possibility.</w:t>
      </w:r>
      <w:r>
        <w:t xml:space="preserve">”</w:t>
      </w:r>
    </w:p>
    <w:p>
      <w:pPr>
        <w:pStyle w:val="BodyText"/>
      </w:pPr>
      <w:r>
        <w:t xml:space="preserve">Her adoption of structured language created interesting mirroring through linguistic adaptation despite different background or separate training without identical education. The professional influence with communication style demonstrated notable impact through observable effect despite brief interaction or limited exposure without extended contact.</w:t>
      </w:r>
    </w:p>
    <w:p>
      <w:pPr>
        <w:pStyle w:val="BodyText"/>
      </w:pPr>
      <w:r>
        <w:t xml:space="preserve">As Tyler and his mother departed with scheduled follow-up through planned appointment, the successful implementation with positive outcome created satisfied fulfillment through appropriate achievement despite second case or continued application without completed process. The protocol effectiveness with demonstrated results provided convincing evidence through observable outcomes despite different context or changed setting without emergency situation.</w:t>
      </w:r>
    </w:p>
    <w:p>
      <w:pPr>
        <w:pStyle w:val="BodyText"/>
      </w:pPr>
      <w:r>
        <w:t xml:space="preserve">“</w:t>
      </w:r>
      <w:r>
        <w:t xml:space="preserve">The sequential success with multiple patients demonstrates consistent effectiveness through repeated outcomes despite different cases or varied conditions without isolated result,</w:t>
      </w:r>
      <w:r>
        <w:t xml:space="preserve">”</w:t>
      </w:r>
      <w:r>
        <w:t xml:space="preserve"> </w:t>
      </w:r>
      <w:r>
        <w:t xml:space="preserve">Dr. Patel observed, joining us after observing most of Tyler’s session.</w:t>
      </w:r>
      <w:r>
        <w:t xml:space="preserve"> </w:t>
      </w:r>
      <w:r>
        <w:t xml:space="preserve">“</w:t>
      </w:r>
      <w:r>
        <w:t xml:space="preserve">The protocol validation with diverse applications creates comprehensive confirmation through complete assessment despite initial implementation or first day without established pattern.</w:t>
      </w:r>
      <w:r>
        <w:t xml:space="preserve">”</w:t>
      </w:r>
    </w:p>
    <w:p>
      <w:pPr>
        <w:pStyle w:val="BodyText"/>
      </w:pPr>
      <w:r>
        <w:t xml:space="preserve">His structured assessment contained evident satisfaction beyond the professional observation. The sequential success with multiple patients represented significant validation through repeated demonstration despite initial implementation or first day without established history. The protocol effectiveness with diverse applications provided convincing evidence through comprehensive confirmation despite different cases or varied conditions without isolated result.</w:t>
      </w:r>
    </w:p>
    <w:p>
      <w:pPr>
        <w:pStyle w:val="BodyText"/>
      </w:pPr>
      <w:r>
        <w:t xml:space="preserve">As the morning sessions concluded and we prepared for the afternoon patients, Eli and I took a brief lunch break in the hospital cafeteria, the implementation progress with successful outcomes creating energized satisfaction through appropriate achievement despite continued schedule or remaining patients without completed process. The protocol effectiveness with demonstrated results provided confident approach through established evidence despite afternoon cases or upcoming patients without uncertain outcome.</w:t>
      </w:r>
    </w:p>
    <w:p>
      <w:pPr>
        <w:pStyle w:val="BodyText"/>
      </w:pPr>
      <w:r>
        <w:t xml:space="preserve">“</w:t>
      </w:r>
      <w:r>
        <w:t xml:space="preserve">The implementation success with positive outcomes demonstrates effective protocol through appropriate application despite initial day or beginning stage without established pattern,</w:t>
      </w:r>
      <w:r>
        <w:t xml:space="preserve">”</w:t>
      </w:r>
      <w:r>
        <w:t xml:space="preserve"> </w:t>
      </w:r>
      <w:r>
        <w:t xml:space="preserve">Eli observed, his structured language containing evident satisfaction beyond the professional assessment.</w:t>
      </w:r>
      <w:r>
        <w:t xml:space="preserve"> </w:t>
      </w:r>
      <w:r>
        <w:t xml:space="preserve">“</w:t>
      </w:r>
      <w:r>
        <w:t xml:space="preserve">The diverse cases with varied conditions provide comprehensive validation through complete assessment despite limited number or small sample without insufficient evidence.</w:t>
      </w:r>
      <w:r>
        <w:t xml:space="preserve">”</w:t>
      </w:r>
    </w:p>
    <w:p>
      <w:pPr>
        <w:pStyle w:val="BodyText"/>
      </w:pPr>
      <w:r>
        <w:t xml:space="preserve">“</w:t>
      </w:r>
      <w:r>
        <w:t xml:space="preserve">The comparative data between Emma and Tyler is particularly interesting,</w:t>
      </w:r>
      <w:r>
        <w:t xml:space="preserve">”</w:t>
      </w:r>
      <w:r>
        <w:t xml:space="preserve"> </w:t>
      </w:r>
      <w:r>
        <w:t xml:space="preserve">I noted, considering the different contexts and conditions despite the standardized methodology.</w:t>
      </w:r>
      <w:r>
        <w:t xml:space="preserve"> </w:t>
      </w:r>
      <w:r>
        <w:t xml:space="preserve">“</w:t>
      </w:r>
      <w:r>
        <w:t xml:space="preserve">Emma’s familiarity with the protocol through research participation created comfortable experience through established relationship despite official implementation or formal treatment without disruptive transition. Tyler’s previous emergency experience versus today’s planned session provided valuable comparison through different contexts despite identical protocol or same methodology without changed approach.</w:t>
      </w:r>
      <w:r>
        <w:t xml:space="preserve">”</w:t>
      </w:r>
    </w:p>
    <w:p>
      <w:pPr>
        <w:pStyle w:val="BodyText"/>
      </w:pPr>
      <w:r>
        <w:t xml:space="preserve">“</w:t>
      </w:r>
      <w:r>
        <w:t xml:space="preserve">The contextual factors with environmental elements demonstrate significant influence through important impact despite standardized methodology or consistent framework without rigid application,</w:t>
      </w:r>
      <w:r>
        <w:t xml:space="preserve">”</w:t>
      </w:r>
      <w:r>
        <w:t xml:space="preserve"> </w:t>
      </w:r>
      <w:r>
        <w:t xml:space="preserve">Eli agreed, his analytical assessment acknowledging the critical role of setting and emotional state in treatment effectiveness.</w:t>
      </w:r>
      <w:r>
        <w:t xml:space="preserve"> </w:t>
      </w:r>
      <w:r>
        <w:t xml:space="preserve">“</w:t>
      </w:r>
      <w:r>
        <w:t xml:space="preserve">The patient experience with psychological components creates essential consideration through necessary inclusion despite technical parameters or clinical measurements without exclusive focus.</w:t>
      </w:r>
      <w:r>
        <w:t xml:space="preserve">”</w:t>
      </w:r>
    </w:p>
    <w:p>
      <w:pPr>
        <w:pStyle w:val="BodyText"/>
      </w:pPr>
      <w:r>
        <w:t xml:space="preserve">His structured statement contained important insight beyond the professional observation. The protocol effectiveness with contextual influence represented critical aspect through essential consideration despite standardized methodology or consistent framework without rigid application. The patient experience with psychological elements demonstrated necessary component through important inclusion despite technical parameters or clinical measurements without exclusive focus.</w:t>
      </w:r>
    </w:p>
    <w:p>
      <w:pPr>
        <w:pStyle w:val="BodyText"/>
      </w:pPr>
      <w:r>
        <w:t xml:space="preserve">As we discussed the morning sessions and prepared for the afternoon patients, the implementation process with official protocol continued its significant milestone through important development despite partial completion or ongoing schedule without finished process. The standardized methodology with consistent parameters established proper treatment through appropriate application despite different patients or varied conditions without compromised quality.</w:t>
      </w:r>
    </w:p>
    <w:p>
      <w:pPr>
        <w:pStyle w:val="BodyText"/>
      </w:pPr>
      <w:r>
        <w:t xml:space="preserve">“</w:t>
      </w:r>
      <w:r>
        <w:t xml:space="preserve">The afternoon schedule with three patients creates comprehensive assessment through complete evaluation despite diverse cases or varied conditions without limited scope,</w:t>
      </w:r>
      <w:r>
        <w:t xml:space="preserve">”</w:t>
      </w:r>
      <w:r>
        <w:t xml:space="preserve"> </w:t>
      </w:r>
      <w:r>
        <w:t xml:space="preserve">I noted, reviewing the remaining appointments for the day.</w:t>
      </w:r>
      <w:r>
        <w:t xml:space="preserve"> </w:t>
      </w:r>
      <w:r>
        <w:t xml:space="preserve">“</w:t>
      </w:r>
      <w:r>
        <w:t xml:space="preserve">The arrhythmia diversity with different mechanisms provides thorough testing through varied application despite standardized methodology or consistent framework without rigid approach.</w:t>
      </w:r>
      <w:r>
        <w:t xml:space="preserve">”</w:t>
      </w:r>
    </w:p>
    <w:p>
      <w:pPr>
        <w:pStyle w:val="BodyText"/>
      </w:pPr>
      <w:r>
        <w:t xml:space="preserve">“</w:t>
      </w:r>
      <w:r>
        <w:t xml:space="preserve">The implementation documentation with detailed recording maintains essential component through necessary function despite successful outcomes or positive results without compromised attention,</w:t>
      </w:r>
      <w:r>
        <w:t xml:space="preserve">”</w:t>
      </w:r>
      <w:r>
        <w:t xml:space="preserve"> </w:t>
      </w:r>
      <w:r>
        <w:t xml:space="preserve">Eli reminded, highlighting the importance of thorough documentation beyond the immediate clinical application.</w:t>
      </w:r>
      <w:r>
        <w:t xml:space="preserve"> </w:t>
      </w:r>
      <w:r>
        <w:t xml:space="preserve">“</w:t>
      </w:r>
      <w:r>
        <w:t xml:space="preserve">The protocol assessment with outcome measurement requires comprehensive data through complete information despite implementation focus or application emphasis without limited perspective.</w:t>
      </w:r>
      <w:r>
        <w:t xml:space="preserve">”</w:t>
      </w:r>
    </w:p>
    <w:p>
      <w:pPr>
        <w:pStyle w:val="BodyText"/>
      </w:pPr>
      <w:r>
        <w:t xml:space="preserve">His structured statement contained important reminder beyond the professional observation. The implementation documentation with detailed recording represented critical aspect through essential function despite successful outcomes or positive results without compromised attention. The protocol assessment with outcome measurement required comprehensive data through complete information despite implementation focus or application emphasis without limited perspective.</w:t>
      </w:r>
    </w:p>
    <w:p>
      <w:pPr>
        <w:pStyle w:val="BodyText"/>
      </w:pPr>
      <w:r>
        <w:t xml:space="preserve">As we returned to the pediatric cardiology department, Dr. Patel met us with an unexpected update.</w:t>
      </w:r>
      <w:r>
        <w:t xml:space="preserve"> </w:t>
      </w:r>
      <w:r>
        <w:t xml:space="preserve">“</w:t>
      </w:r>
      <w:r>
        <w:t xml:space="preserve">The afternoon schedule with patient addition creates modified plan through necessary adjustment despite original arrangement or initial organization without compromised quality.</w:t>
      </w:r>
      <w:r>
        <w:t xml:space="preserve">”</w:t>
      </w:r>
    </w:p>
    <w:p>
      <w:pPr>
        <w:pStyle w:val="BodyText"/>
      </w:pPr>
      <w:r>
        <w:t xml:space="preserve">His structured statement contained significant information beyond the simple notification. The afternoon schedule with patient addition represented important change through necessary modification despite original arrangement or initial organization without compromised quality. The implementation flexibility with adaptive approach demonstrated appropriate response through suitable adjustment despite planned schedule or arranged timing without rigid adherence.</w:t>
      </w:r>
    </w:p>
    <w:p>
      <w:pPr>
        <w:pStyle w:val="BodyText"/>
      </w:pPr>
      <w:r>
        <w:t xml:space="preserve">“</w:t>
      </w:r>
      <w:r>
        <w:t xml:space="preserve">We’ve added a four-month-old infant with supraventricular tachycardia to today’s schedule,</w:t>
      </w:r>
      <w:r>
        <w:t xml:space="preserve">”</w:t>
      </w:r>
      <w:r>
        <w:t xml:space="preserve"> </w:t>
      </w:r>
      <w:r>
        <w:t xml:space="preserve">he explained, providing context beyond the schedule modification.</w:t>
      </w:r>
      <w:r>
        <w:t xml:space="preserve"> </w:t>
      </w:r>
      <w:r>
        <w:t xml:space="preserve">“</w:t>
      </w:r>
      <w:r>
        <w:t xml:space="preserve">The case urgency with treatment necessity creates appropriate addition through required inclusion despite full schedule or complete arrangement without available alternative.</w:t>
      </w:r>
      <w:r>
        <w:t xml:space="preserve">”</w:t>
      </w:r>
    </w:p>
    <w:p>
      <w:pPr>
        <w:pStyle w:val="BodyText"/>
      </w:pPr>
      <w:r>
        <w:t xml:space="preserve">The unexpected addition with infant patient created significant challenge through important test despite successful implementation or positive outcomes without guaranteed continuation. The developmental difference with youngest patient provided critical assessment through expanded application despite standardized methodology or consistent framework without rigid approach. The protocol adaptation with age-appropriate modification represented essential requirement through necessary adjustment despite established parameters or defined elements without compromised effectiveness.</w:t>
      </w:r>
    </w:p>
    <w:p>
      <w:pPr>
        <w:pStyle w:val="BodyText"/>
      </w:pPr>
      <w:r>
        <w:t xml:space="preserve">“</w:t>
      </w:r>
      <w:r>
        <w:t xml:space="preserve">The infant application with developmental consideration requires significant adaptation through modified approach despite standardized methodology or consistent framework without compromised effectiveness,</w:t>
      </w:r>
      <w:r>
        <w:t xml:space="preserve">”</w:t>
      </w:r>
      <w:r>
        <w:t xml:space="preserve"> </w:t>
      </w:r>
      <w:r>
        <w:t xml:space="preserve">Eli noted, immediately identifying the essential adjustments required for this youngest patient.</w:t>
      </w:r>
      <w:r>
        <w:t xml:space="preserve"> </w:t>
      </w:r>
      <w:r>
        <w:t xml:space="preserve">“</w:t>
      </w:r>
      <w:r>
        <w:t xml:space="preserve">The auditory processing with neurological development creates particular requirements through specialized needs, necessitating careful adaptation through appropriate modification.</w:t>
      </w:r>
      <w:r>
        <w:t xml:space="preserve">”</w:t>
      </w:r>
    </w:p>
    <w:p>
      <w:pPr>
        <w:pStyle w:val="BodyText"/>
      </w:pPr>
      <w:r>
        <w:t xml:space="preserve">His structured assessment contained important insight beyond the professional observation. The infant application with developmental consideration represented significant challenge through critical test despite successful implementation or positive outcomes without guaranteed continuation. The protocol adaptation with age-appropriate modification demonstrated essential requirement through necessary adjustment despite established parameters or defined elements without compromised effectiveness.</w:t>
      </w:r>
    </w:p>
    <w:p>
      <w:pPr>
        <w:pStyle w:val="BodyText"/>
      </w:pPr>
      <w:r>
        <w:t xml:space="preserve">“</w:t>
      </w:r>
      <w:r>
        <w:t xml:space="preserve">We’ll need to adjust the frequency patterns and temporal markers to account for infant auditory processing,</w:t>
      </w:r>
      <w:r>
        <w:t xml:space="preserve">”</w:t>
      </w:r>
      <w:r>
        <w:t xml:space="preserve"> </w:t>
      </w:r>
      <w:r>
        <w:t xml:space="preserve">I agreed, already considering the specific modifications required.</w:t>
      </w:r>
      <w:r>
        <w:t xml:space="preserve"> </w:t>
      </w:r>
      <w:r>
        <w:t xml:space="preserve">“</w:t>
      </w:r>
      <w:r>
        <w:t xml:space="preserve">The harmonic progressions will need simplification with reduced complexity, and the volume levels will require careful calibration with lower intensity.</w:t>
      </w:r>
      <w:r>
        <w:t xml:space="preserve">”</w:t>
      </w:r>
    </w:p>
    <w:p>
      <w:pPr>
        <w:pStyle w:val="BodyText"/>
      </w:pPr>
      <w:r>
        <w:t xml:space="preserve">“</w:t>
      </w:r>
      <w:r>
        <w:t xml:space="preserve">The parental presence with comfort function creates additional consideration through important factor despite standardized methodology or consistent framework without included element,</w:t>
      </w:r>
      <w:r>
        <w:t xml:space="preserve">”</w:t>
      </w:r>
      <w:r>
        <w:t xml:space="preserve"> </w:t>
      </w:r>
      <w:r>
        <w:t xml:space="preserve">Dr. Patel added, identifying another critical aspect of infant treatment.</w:t>
      </w:r>
      <w:r>
        <w:t xml:space="preserve"> </w:t>
      </w:r>
      <w:r>
        <w:t xml:space="preserve">“</w:t>
      </w:r>
      <w:r>
        <w:t xml:space="preserve">The caregiver involvement with soothing effect provides essential component through necessary inclusion despite protocol parameters or defined elements without specified requirement.</w:t>
      </w:r>
      <w:r>
        <w:t xml:space="preserve">”</w:t>
      </w:r>
    </w:p>
    <w:p>
      <w:pPr>
        <w:pStyle w:val="BodyText"/>
      </w:pPr>
      <w:r>
        <w:t xml:space="preserve">His structured statement contained valuable insight beyond the professional observation. The parental presence with comfort function represented important consideration through significant factor despite standardized methodology or consistent framework without included element. The caregiver involvement with soothing effect demonstrated essential component through necessary inclusion despite protocol parameters or defined elements without specified requirement.</w:t>
      </w:r>
    </w:p>
    <w:p>
      <w:pPr>
        <w:pStyle w:val="BodyText"/>
      </w:pPr>
      <w:r>
        <w:t xml:space="preserve">As we quickly prepared the necessary adaptations for the infant patient, the implementation flexibility with adaptive approach created appropriate response through suitable adjustment despite planned schedule or arranged timing without rigid adherence. The protocol modification with age-appropriate adaptation demonstrated essential requirement through necessary adjustment despite established parameters or defined elements without compromised effectiveness.</w:t>
      </w:r>
    </w:p>
    <w:p>
      <w:pPr>
        <w:pStyle w:val="BodyText"/>
      </w:pPr>
      <w:r>
        <w:t xml:space="preserve">The afternoon sessions began with our scheduled patients, each case providing additional validation through successful outcome despite different conditions or varied mechanisms without compromised effectiveness. The protocol implementation with diverse applications created comprehensive assessment through complete evaluation despite standardized methodology or consistent framework without rigid approach.</w:t>
      </w:r>
    </w:p>
    <w:p>
      <w:pPr>
        <w:pStyle w:val="BodyText"/>
      </w:pPr>
      <w:r>
        <w:t xml:space="preserve">When the infant patient arrived with anxious parents, the implementation challenge with youngest case created significant test through critical assessment despite successful precedent or positive outcomes without guaranteed continuation. The developmental difference with infant patient provided important evaluation through expanded application despite standardized methodology or consistent framework without rigid approach.</w:t>
      </w:r>
    </w:p>
    <w:p>
      <w:pPr>
        <w:pStyle w:val="BodyText"/>
      </w:pPr>
      <w:r>
        <w:t xml:space="preserve">“</w:t>
      </w:r>
      <w:r>
        <w:t xml:space="preserve">This is Sophia, four months old with recurrent SVT episodes,</w:t>
      </w:r>
      <w:r>
        <w:t xml:space="preserve">”</w:t>
      </w:r>
      <w:r>
        <w:t xml:space="preserve"> </w:t>
      </w:r>
      <w:r>
        <w:t xml:space="preserve">Dr. Patel introduced, his structured language softening as it often did when discussing pediatric patients.</w:t>
      </w:r>
      <w:r>
        <w:t xml:space="preserve"> </w:t>
      </w:r>
      <w:r>
        <w:t xml:space="preserve">“</w:t>
      </w:r>
      <w:r>
        <w:t xml:space="preserve">The medication approach with pharmaceutical treatment created partial response through incomplete effectiveness despite appropriate dosage or correct administration without optimal outcome.</w:t>
      </w:r>
      <w:r>
        <w:t xml:space="preserve">”</w:t>
      </w:r>
    </w:p>
    <w:p>
      <w:pPr>
        <w:pStyle w:val="BodyText"/>
      </w:pPr>
      <w:r>
        <w:t xml:space="preserve">His structured statement contained important context beyond the medical history. The medication approach with pharmaceutical treatment represented previous intervention through established method despite partial response or incomplete effectiveness without optimal outcome. The alternative treatment with non-pharmaceutical approach demonstrated appropriate consideration through necessary option despite conventional therapy or standard protocol without sufficient result.</w:t>
      </w:r>
    </w:p>
    <w:p>
      <w:pPr>
        <w:pStyle w:val="BodyText"/>
      </w:pPr>
      <w:r>
        <w:t xml:space="preserve">As I interacted with baby Sophia and her parents, the infant assessment with developmental consideration created appropriate approach through suitable methodology despite standardized protocol or consistent framework without rigid application. The parental involvement with comfort function provided essential component through necessary inclusion despite protocol parameters or defined elements without specified requirement.</w:t>
      </w:r>
    </w:p>
    <w:p>
      <w:pPr>
        <w:pStyle w:val="BodyText"/>
      </w:pPr>
      <w:r>
        <w:t xml:space="preserve">“</w:t>
      </w:r>
      <w:r>
        <w:t xml:space="preserve">We’ll need to make some specific adaptations for Sophia’s developmental stage,</w:t>
      </w:r>
      <w:r>
        <w:t xml:space="preserve">”</w:t>
      </w:r>
      <w:r>
        <w:t xml:space="preserve"> </w:t>
      </w:r>
      <w:r>
        <w:t xml:space="preserve">I explained to the parents with gentle clarity beyond the professional communication.</w:t>
      </w:r>
      <w:r>
        <w:t xml:space="preserve"> </w:t>
      </w:r>
      <w:r>
        <w:t xml:space="preserve">“</w:t>
      </w:r>
      <w:r>
        <w:t xml:space="preserve">The infant auditory processing with neurological development requires particular modifications through specialized approach despite standardized methodology or consistent framework without compromised effectiveness.</w:t>
      </w:r>
      <w:r>
        <w:t xml:space="preserve">”</w:t>
      </w:r>
    </w:p>
    <w:p>
      <w:pPr>
        <w:pStyle w:val="BodyText"/>
      </w:pPr>
      <w:r>
        <w:t xml:space="preserve">The parents nodded with evident understanding despite their obvious anxiety. The treatment explanation with transparent communication created comfortable participation through appropriate information despite complex protocol or innovative methodology without simplified content. The parental involvement with active role demonstrated essential component through necessary inclusion despite medical context or clinical setting without excluded participation.</w:t>
      </w:r>
    </w:p>
    <w:p>
      <w:pPr>
        <w:pStyle w:val="BodyText"/>
      </w:pPr>
      <w:r>
        <w:t xml:space="preserve">As we prepared for the session, Eli joined us with the adapted protocol parameters.</w:t>
      </w:r>
      <w:r>
        <w:t xml:space="preserve"> </w:t>
      </w:r>
      <w:r>
        <w:t xml:space="preserve">“</w:t>
      </w:r>
      <w:r>
        <w:t xml:space="preserve">The infant application with developmental consideration demonstrates completed adaptation through modified approach despite standardized methodology or consistent framework without compromised effectiveness.</w:t>
      </w:r>
      <w:r>
        <w:t xml:space="preserve">”</w:t>
      </w:r>
    </w:p>
    <w:p>
      <w:pPr>
        <w:pStyle w:val="BodyText"/>
      </w:pPr>
      <w:r>
        <w:t xml:space="preserve">His structured statement contained professional confirmation beyond the simple notification. The protocol adaptation with age-appropriate modification represented successful adjustment through appropriate changes despite established parameters or defined elements without compromised effectiveness. The infant application with developmental consideration demonstrated completed preparation through suitable approach despite standardized methodology or consistent framework without rigid application.</w:t>
      </w:r>
    </w:p>
    <w:p>
      <w:pPr>
        <w:pStyle w:val="BodyText"/>
      </w:pPr>
      <w:r>
        <w:t xml:space="preserve">With Sophia comfortably positioned in her mother’s arms, we attached the miniaturized monitoring sensors with gentle precision, the infant application with specialized equipment creating appropriate assessment through suitable methodology despite standardized protocol or consistent framework without rigid application. The parental holding with comfort function provided essential component through necessary inclusion despite protocol implementation or treatment application without specified requirement.</w:t>
      </w:r>
    </w:p>
    <w:p>
      <w:pPr>
        <w:pStyle w:val="BodyText"/>
      </w:pPr>
      <w:r>
        <w:t xml:space="preserve">As we initiated the adapted protocol, the monitoring systems displayed Sophia’s cardiac parameters in real-time, creating comprehensive assessment through complete visualization despite complex data or technical information without simplified presentation. The heart rate with rhythm indicators showed immediate response through measurable change despite subtle intervention or non-invasive approach without dramatic action.</w:t>
      </w:r>
    </w:p>
    <w:p>
      <w:pPr>
        <w:pStyle w:val="BodyText"/>
      </w:pPr>
      <w:r>
        <w:t xml:space="preserve">“</w:t>
      </w:r>
      <w:r>
        <w:t xml:space="preserve">The parasympathetic activation with vagal response demonstrates immediate effect through measurable change despite infant patient or developmental difference without compromised effectiveness,</w:t>
      </w:r>
      <w:r>
        <w:t xml:space="preserve">”</w:t>
      </w:r>
      <w:r>
        <w:t xml:space="preserve"> </w:t>
      </w:r>
      <w:r>
        <w:t xml:space="preserve">Eli observed, watching the monitors with professional interest beyond the clinical supervision.</w:t>
      </w:r>
      <w:r>
        <w:t xml:space="preserve"> </w:t>
      </w:r>
      <w:r>
        <w:t xml:space="preserve">“</w:t>
      </w:r>
      <w:r>
        <w:t xml:space="preserve">The protocol adaptation with age-appropriate modification creates successful application through effective approach despite developmental consideration or neurological difference without limited function.</w:t>
      </w:r>
      <w:r>
        <w:t xml:space="preserve">”</w:t>
      </w:r>
    </w:p>
    <w:p>
      <w:pPr>
        <w:pStyle w:val="BodyText"/>
      </w:pPr>
      <w:r>
        <w:t xml:space="preserve">His structured assessment contained evident satisfaction beyond the professional observation. The protocol effectiveness with immediate results created convincing demonstration through observable evidence despite infant patient or developmental difference without compromised effectiveness. The parasympathetic activation with vagal response provided consistent outcome through reliable effect despite age-appropriate adaptation or modified approach without changed mechanism.</w:t>
      </w:r>
    </w:p>
    <w:p>
      <w:pPr>
        <w:pStyle w:val="BodyText"/>
      </w:pPr>
      <w:r>
        <w:t xml:space="preserve">Sophia’s expression reflected peaceful engagement beyond the infant response. The music experience with therapeutic effect created comfortable state through pleasant sensation despite medical context or treatment setting without clinical atmosphere. The protocol implementation with patient-centered approach demonstrated optimal application through appropriate methodology despite standardized parameters or consistent framework without rigid execution.</w:t>
      </w:r>
    </w:p>
    <w:p>
      <w:pPr>
        <w:pStyle w:val="BodyText"/>
      </w:pPr>
      <w:r>
        <w:t xml:space="preserve">As the session progressed, the cardiac parameters with rhythm indicators showed sustained improvement through continued response despite extended duration or prolonged application without diminished effect. The parasympathetic dominance with vagal tone demonstrated optimal state through appropriate balance despite previous dysregulation or rhythm disturbance without unstable condition.</w:t>
      </w:r>
    </w:p>
    <w:p>
      <w:pPr>
        <w:pStyle w:val="BodyText"/>
      </w:pPr>
      <w:r>
        <w:t xml:space="preserve">“</w:t>
      </w:r>
      <w:r>
        <w:t xml:space="preserve">The protocol effectiveness with sustained results creates convincing evidence through extended demonstration despite infant patient or developmental difference without compromised effectiveness,</w:t>
      </w:r>
      <w:r>
        <w:t xml:space="preserve">”</w:t>
      </w:r>
      <w:r>
        <w:t xml:space="preserve"> </w:t>
      </w:r>
      <w:r>
        <w:t xml:space="preserve">Dr. Patel noted, his structured language containing evident satisfaction beyond the professional assessment.</w:t>
      </w:r>
      <w:r>
        <w:t xml:space="preserve"> </w:t>
      </w:r>
      <w:r>
        <w:t xml:space="preserve">“</w:t>
      </w:r>
      <w:r>
        <w:t xml:space="preserve">The age-appropriate adaptation with modified approach demonstrates successful application through effective methodology despite developmental consideration or neurological difference without limited function.</w:t>
      </w:r>
      <w:r>
        <w:t xml:space="preserve">”</w:t>
      </w:r>
    </w:p>
    <w:p>
      <w:pPr>
        <w:pStyle w:val="BodyText"/>
      </w:pPr>
      <w:r>
        <w:t xml:space="preserve">When the session concluded after twenty minutes—shortened from the standard thirty minutes to accommodate infant attention span—Sophia’s cardiac parameters showed significant improvement through measurable change despite brief intervention or short duration without extended treatment. The rhythm stability with consistent pattern demonstrated optimal outcome through appropriate response despite previous irregularity or prior disturbance without unstable condition.</w:t>
      </w:r>
    </w:p>
    <w:p>
      <w:pPr>
        <w:pStyle w:val="BodyText"/>
      </w:pPr>
      <w:r>
        <w:t xml:space="preserve">The parents’ expressions revealed evident relief beyond the emotional response. The protocol effectiveness with observable results created confident reaction through convincing demonstration despite innovative approach or new methodology without established history. The treatment success with measurable improvement provided reassuring evidence through concrete outcomes despite complex mechanism or technical process without simplified explanation.</w:t>
      </w:r>
    </w:p>
    <w:p>
      <w:pPr>
        <w:pStyle w:val="BodyText"/>
      </w:pPr>
      <w:r>
        <w:t xml:space="preserve">“</w:t>
      </w:r>
      <w:r>
        <w:t xml:space="preserve">The home implementation with continued application represents important component through essential function despite clinical success or hospital effectiveness without exclusive location,</w:t>
      </w:r>
      <w:r>
        <w:t xml:space="preserve">”</w:t>
      </w:r>
      <w:r>
        <w:t xml:space="preserve"> </w:t>
      </w:r>
      <w:r>
        <w:t xml:space="preserve">I explained, addressing the ongoing management beyond the hospital sessions.</w:t>
      </w:r>
      <w:r>
        <w:t xml:space="preserve"> </w:t>
      </w:r>
      <w:r>
        <w:t xml:space="preserve">“</w:t>
      </w:r>
      <w:r>
        <w:t xml:space="preserve">We’ll provide a specially adapted audio program for Sophia to use at home, particularly during times when she might experience episodes.</w:t>
      </w:r>
      <w:r>
        <w:t xml:space="preserve">”</w:t>
      </w:r>
    </w:p>
    <w:p>
      <w:pPr>
        <w:pStyle w:val="BodyText"/>
      </w:pPr>
      <w:r>
        <w:t xml:space="preserve">“</w:t>
      </w:r>
      <w:r>
        <w:t xml:space="preserve">The parental administration with caregiver implementation creates essential approach through necessary application despite infant patient or developmental difference without self-directed use,</w:t>
      </w:r>
      <w:r>
        <w:t xml:space="preserve">”</w:t>
      </w:r>
      <w:r>
        <w:t xml:space="preserve"> </w:t>
      </w:r>
      <w:r>
        <w:t xml:space="preserve">Eli added, addressing the practical aspects of home implementation with an infant.</w:t>
      </w:r>
      <w:r>
        <w:t xml:space="preserve"> </w:t>
      </w:r>
      <w:r>
        <w:t xml:space="preserve">“</w:t>
      </w:r>
      <w:r>
        <w:t xml:space="preserve">The consistent schedule with regular application provides optimal management through appropriate frequency despite variable episodes or unpredictable occurrences without guaranteed timing.</w:t>
      </w:r>
      <w:r>
        <w:t xml:space="preserve">”</w:t>
      </w:r>
    </w:p>
    <w:p>
      <w:pPr>
        <w:pStyle w:val="BodyText"/>
      </w:pPr>
      <w:r>
        <w:t xml:space="preserve">His structured statement contained important guidance beyond the professional instruction. The parental administration with caregiver implementation represented critical aspect through essential function despite infant patient or developmental difference without self-directed use. The consistent schedule with regular application demonstrated optimal approach through appropriate management despite variable episodes or unpredictable occurrences without guaranteed timing.</w:t>
      </w:r>
    </w:p>
    <w:p>
      <w:pPr>
        <w:pStyle w:val="BodyText"/>
      </w:pPr>
      <w:r>
        <w:t xml:space="preserve">As we completed the documentation and reviewed the results with Sophia’s parents, the implementation success with infant patient created comprehensive validation through expanded application despite developmental difference or neurological variation without compromised effectiveness. The protocol adaptation with age-appropriate modification demonstrated successful approach through effective methodology despite established parameters or defined elements without rigid application.</w:t>
      </w:r>
    </w:p>
    <w:p>
      <w:pPr>
        <w:pStyle w:val="BodyText"/>
      </w:pPr>
      <w:r>
        <w:t xml:space="preserve">“</w:t>
      </w:r>
      <w:r>
        <w:t xml:space="preserve">The follow-up appointment with scheduled assessment creates necessary continuation through appropriate monitoring despite successful intervention or positive outcome without completed treatment,</w:t>
      </w:r>
      <w:r>
        <w:t xml:space="preserve">”</w:t>
      </w:r>
      <w:r>
        <w:t xml:space="preserve"> </w:t>
      </w:r>
      <w:r>
        <w:t xml:space="preserve">Dr. Patel explained, establishing the ongoing care plan beyond the initial session.</w:t>
      </w:r>
      <w:r>
        <w:t xml:space="preserve"> </w:t>
      </w:r>
      <w:r>
        <w:t xml:space="preserve">“</w:t>
      </w:r>
      <w:r>
        <w:t xml:space="preserve">The protocol effectiveness with continued evaluation requires regular assessment through periodic review despite initial success or positive result without guaranteed persistence.</w:t>
      </w:r>
      <w:r>
        <w:t xml:space="preserve">”</w:t>
      </w:r>
    </w:p>
    <w:p>
      <w:pPr>
        <w:pStyle w:val="BodyText"/>
      </w:pPr>
      <w:r>
        <w:t xml:space="preserve">His structured statement contained important guidance beyond the professional instruction. The follow-up appointment with scheduled assessment represented critical aspect through essential function despite successful intervention or positive outcome without completed treatment. The protocol effectiveness with continued evaluation required regular assessment through periodic review despite initial success or positive result without guaranteed persistence.</w:t>
      </w:r>
    </w:p>
    <w:p>
      <w:pPr>
        <w:pStyle w:val="BodyText"/>
      </w:pPr>
      <w:r>
        <w:t xml:space="preserve">As Sophia and her parents departed with scheduled follow-up through planned appointment, the successful implementation with infant patient created satisfied fulfillment through appropriate achievement despite developmental challenge or adaptation requirement without compromised effectiveness. The protocol flexibility with age-appropriate modification demonstrated successful approach through effective methodology despite established parameters or defined elements without rigid application.</w:t>
      </w:r>
    </w:p>
    <w:p>
      <w:pPr>
        <w:pStyle w:val="BodyText"/>
      </w:pPr>
      <w:r>
        <w:t xml:space="preserve">“</w:t>
      </w:r>
      <w:r>
        <w:t xml:space="preserve">The implementation completion with diverse patients demonstrates comprehensive validation through complete assessment despite different ages or varied conditions without limited application,</w:t>
      </w:r>
      <w:r>
        <w:t xml:space="preserve">”</w:t>
      </w:r>
      <w:r>
        <w:t xml:space="preserve"> </w:t>
      </w:r>
      <w:r>
        <w:t xml:space="preserve">Dr. Patel observed as the final patient departed, his structured language containing evident satisfaction beyond the professional assessment.</w:t>
      </w:r>
      <w:r>
        <w:t xml:space="preserve"> </w:t>
      </w:r>
      <w:r>
        <w:t xml:space="preserve">“</w:t>
      </w:r>
      <w:r>
        <w:t xml:space="preserve">The protocol effectiveness with consistent results provides convincing evidence through repeated outcomes despite developmental differences or condition variations without compromised effectiveness.</w:t>
      </w:r>
      <w:r>
        <w:t xml:space="preserve">”</w:t>
      </w:r>
    </w:p>
    <w:p>
      <w:pPr>
        <w:pStyle w:val="BodyText"/>
      </w:pPr>
      <w:r>
        <w:t xml:space="preserve">His structured assessment contained important validation beyond the professional observation. The implementation completion with diverse patients represented significant achievement through successful application despite different ages or varied conditions without limited function. The protocol effectiveness with consistent results demonstrated convincing evidence through repeated outcomes despite developmental differences or condition variations without compromised effectiveness.</w:t>
      </w:r>
    </w:p>
    <w:p>
      <w:pPr>
        <w:pStyle w:val="BodyText"/>
      </w:pPr>
      <w:r>
        <w:t xml:space="preserve">As we completed the final documentation and reviewed the day’s results, the implementation success with positive outcomes created satisfied fulfillment through appropriate achievement despite initial day or beginning stage without established pattern. The protocol effectiveness with demonstrated results provided convincing evidence through observable outcomes despite official implementation or formal initiation without established history.</w:t>
      </w:r>
    </w:p>
    <w:p>
      <w:pPr>
        <w:pStyle w:val="BodyText"/>
      </w:pPr>
      <w:r>
        <w:t xml:space="preserve">“</w:t>
      </w:r>
      <w:r>
        <w:t xml:space="preserve">The implementation success with diverse patients demonstrates comprehensive validation through complete assessment despite different ages or varied conditions without limited application,</w:t>
      </w:r>
      <w:r>
        <w:t xml:space="preserve">”</w:t>
      </w:r>
      <w:r>
        <w:t xml:space="preserve"> </w:t>
      </w:r>
      <w:r>
        <w:t xml:space="preserve">Eli observed, his structured language containing evident satisfaction beyond the professional assessment.</w:t>
      </w:r>
      <w:r>
        <w:t xml:space="preserve"> </w:t>
      </w:r>
      <w:r>
        <w:t xml:space="preserve">“</w:t>
      </w:r>
      <w:r>
        <w:t xml:space="preserve">The protocol effectiveness with consistent results provides convincing evidence through repeated outcomes despite developmental differences or condition variations without compromised effectiveness.</w:t>
      </w:r>
      <w:r>
        <w:t xml:space="preserve">”</w:t>
      </w:r>
    </w:p>
    <w:p>
      <w:pPr>
        <w:pStyle w:val="BodyText"/>
      </w:pPr>
      <w:r>
        <w:t xml:space="preserve">“</w:t>
      </w:r>
      <w:r>
        <w:t xml:space="preserve">The infant adaptation with successful application creates particularly significant validation through important confirmation despite developmental challenge or neurological difference without compromised effectiveness,</w:t>
      </w:r>
      <w:r>
        <w:t xml:space="preserve">”</w:t>
      </w:r>
      <w:r>
        <w:t xml:space="preserve"> </w:t>
      </w:r>
      <w:r>
        <w:t xml:space="preserve">I added, highlighting the special significance of our youngest patient’s positive response.</w:t>
      </w:r>
      <w:r>
        <w:t xml:space="preserve"> </w:t>
      </w:r>
      <w:r>
        <w:t xml:space="preserve">“</w:t>
      </w:r>
      <w:r>
        <w:t xml:space="preserve">The protocol flexibility with age-appropriate modification demonstrates effective approach through successful methodology despite established parameters or defined elements without rigid application.</w:t>
      </w:r>
      <w:r>
        <w:t xml:space="preserve">”</w:t>
      </w:r>
    </w:p>
    <w:p>
      <w:pPr>
        <w:pStyle w:val="BodyText"/>
      </w:pPr>
      <w:r>
        <w:t xml:space="preserve">As we prepared to leave for the day, Dr. Patel offered final observations with characteristic precision.</w:t>
      </w:r>
      <w:r>
        <w:t xml:space="preserve"> </w:t>
      </w:r>
      <w:r>
        <w:t xml:space="preserve">“</w:t>
      </w:r>
      <w:r>
        <w:t xml:space="preserve">The implementation day with successful completion creates significant milestone through important achievement despite initial stage or beginning phase without established pattern. The protocol validation with diverse applications demonstrates comprehensive confirmation through complete assessment despite different ages or varied conditions without limited function.</w:t>
      </w:r>
      <w:r>
        <w:t xml:space="preserve">”</w:t>
      </w:r>
    </w:p>
    <w:p>
      <w:pPr>
        <w:pStyle w:val="BodyText"/>
      </w:pPr>
      <w:r>
        <w:t xml:space="preserve">His structured statement contained professional validation beyond the simple observation. The implementation day with successful completion represented significant milestone through important achievement despite initial stage or beginning phase without established pattern. The protocol validation with diverse applications provided comprehensive confirmation through complete assessment despite different ages or varied conditions without limited function.</w:t>
      </w:r>
    </w:p>
    <w:p>
      <w:pPr>
        <w:pStyle w:val="BodyText"/>
      </w:pPr>
      <w:r>
        <w:t xml:space="preserve">“</w:t>
      </w:r>
      <w:r>
        <w:t xml:space="preserve">The emergency implementation with scheduled initiation creates next milestone through important development despite successful beginning or positive start without completed expansion,</w:t>
      </w:r>
      <w:r>
        <w:t xml:space="preserve">”</w:t>
      </w:r>
      <w:r>
        <w:t xml:space="preserve"> </w:t>
      </w:r>
      <w:r>
        <w:t xml:space="preserve">he continued, referring to the next phase of our implementation plan.</w:t>
      </w:r>
      <w:r>
        <w:t xml:space="preserve"> </w:t>
      </w:r>
      <w:r>
        <w:t xml:space="preserve">“</w:t>
      </w:r>
      <w:r>
        <w:t xml:space="preserve">The protocol application with different setting provides additional validation through expanded assessment despite established effectiveness or demonstrated results without limited context.</w:t>
      </w:r>
      <w:r>
        <w:t xml:space="preserve">”</w:t>
      </w:r>
    </w:p>
    <w:p>
      <w:pPr>
        <w:pStyle w:val="BodyText"/>
      </w:pPr>
      <w:r>
        <w:t xml:space="preserve">His structured statement contained forward-looking perspective beyond the immediate accomplishment. The emergency implementation with scheduled initiation represented next milestone through important development despite successful beginning or positive start without completed expansion. The protocol application with different setting would provide additional validation through expanded assessment despite established effectiveness or demonstrated results without limited context.</w:t>
      </w:r>
    </w:p>
    <w:p>
      <w:pPr>
        <w:pStyle w:val="BodyText"/>
      </w:pPr>
      <w:r>
        <w:t xml:space="preserve">As Eli and I departed the hospital together, the implementation success with positive outcomes created satisfied fulfillment through appropriate achievement despite initial day or beginning stage without established pattern. The protocol effectiveness with demonstrated results provided convincing evidence through observable outcomes despite official implementation or formal initiation without established history.</w:t>
      </w:r>
    </w:p>
    <w:p>
      <w:pPr>
        <w:pStyle w:val="BodyText"/>
      </w:pPr>
      <w:r>
        <w:t xml:space="preserve">“</w:t>
      </w:r>
      <w:r>
        <w:t xml:space="preserve">The implementation success with diverse patients demonstrates comprehensive validation through complete assessment despite different ages or varied conditions without limited application,</w:t>
      </w:r>
      <w:r>
        <w:t xml:space="preserve">”</w:t>
      </w:r>
      <w:r>
        <w:t xml:space="preserve"> </w:t>
      </w:r>
      <w:r>
        <w:t xml:space="preserve">Eli observed as we walked to the parking garage, his structured language containing evident satisfaction beyond the professional assessment.</w:t>
      </w:r>
      <w:r>
        <w:t xml:space="preserve"> </w:t>
      </w:r>
      <w:r>
        <w:t xml:space="preserve">“</w:t>
      </w:r>
      <w:r>
        <w:t xml:space="preserve">The protocol effectiveness with consistent results provides convincing evidence through repeated outcomes despite developmental differences or condition variations without compromised effectiveness.</w:t>
      </w:r>
      <w:r>
        <w:t xml:space="preserve">”</w:t>
      </w:r>
    </w:p>
    <w:p>
      <w:pPr>
        <w:pStyle w:val="BodyText"/>
      </w:pPr>
      <w:r>
        <w:t xml:space="preserve">“</w:t>
      </w:r>
      <w:r>
        <w:t xml:space="preserve">The infant adaptation was particularly challenging and rewarding,</w:t>
      </w:r>
      <w:r>
        <w:t xml:space="preserve">”</w:t>
      </w:r>
      <w:r>
        <w:t xml:space="preserve"> </w:t>
      </w:r>
      <w:r>
        <w:t xml:space="preserve">I replied, still thinking about baby Sophia’s positive response to our adapted protocol.</w:t>
      </w:r>
      <w:r>
        <w:t xml:space="preserve"> </w:t>
      </w:r>
      <w:r>
        <w:t xml:space="preserve">“</w:t>
      </w:r>
      <w:r>
        <w:t xml:space="preserve">Seeing the protocol work effectively across such a wide developmental spectrum—from four months to twelve years—creates particularly convincing validation through expanded application despite standardized methodology or consistent framework without rigid approach.</w:t>
      </w:r>
      <w:r>
        <w:t xml:space="preserve">”</w:t>
      </w:r>
    </w:p>
    <w:p>
      <w:pPr>
        <w:pStyle w:val="BodyText"/>
      </w:pPr>
      <w:r>
        <w:t xml:space="preserve">“</w:t>
      </w:r>
      <w:r>
        <w:t xml:space="preserve">The developmental range with varied ages demonstrates protocol flexibility through adaptive approach despite core mechanism or essential elements without compromised effectiveness,</w:t>
      </w:r>
      <w:r>
        <w:t xml:space="preserve">”</w:t>
      </w:r>
      <w:r>
        <w:t xml:space="preserve"> </w:t>
      </w:r>
      <w:r>
        <w:t xml:space="preserve">Eli agreed, his analytical assessment acknowledging both the challenges and successes of our implementation across different developmental stages.</w:t>
      </w:r>
      <w:r>
        <w:t xml:space="preserve"> </w:t>
      </w:r>
      <w:r>
        <w:t xml:space="preserve">“</w:t>
      </w:r>
      <w:r>
        <w:t xml:space="preserve">The consistent results with diverse patients provides comprehensive validation through complete assessment despite different ages or varied conditions without limited application.</w:t>
      </w:r>
      <w:r>
        <w:t xml:space="preserve">”</w:t>
      </w:r>
    </w:p>
    <w:p>
      <w:pPr>
        <w:pStyle w:val="BodyText"/>
      </w:pPr>
      <w:r>
        <w:t xml:space="preserve">As we reached our cars, the implementation day with successful completion created natural transition through appropriate conclusion despite continued expansion or ongoing development without completed process. The protocol validation with diverse applications demonstrated significant achievement through important milestone despite initial stage or beginning phase without established pattern.</w:t>
      </w:r>
    </w:p>
    <w:p>
      <w:pPr>
        <w:pStyle w:val="BodyText"/>
      </w:pPr>
      <w:r>
        <w:t xml:space="preserve">“</w:t>
      </w:r>
      <w:r>
        <w:t xml:space="preserve">The evening consideration with dinner approach suggests necessary sustenance through appropriate timing despite busy day or demanding schedule without optional nature,</w:t>
      </w:r>
      <w:r>
        <w:t xml:space="preserve">”</w:t>
      </w:r>
      <w:r>
        <w:t xml:space="preserve"> </w:t>
      </w:r>
      <w:r>
        <w:t xml:space="preserve">I noted with a small smile, adopting Eli’s speech pattern to suggest our next priority.</w:t>
      </w:r>
    </w:p>
    <w:p>
      <w:pPr>
        <w:pStyle w:val="BodyText"/>
      </w:pPr>
      <w:r>
        <w:t xml:space="preserve">He smiled in recognition of my linguistic mirroring.</w:t>
      </w:r>
      <w:r>
        <w:t xml:space="preserve"> </w:t>
      </w:r>
      <w:r>
        <w:t xml:space="preserve">“</w:t>
      </w:r>
      <w:r>
        <w:t xml:space="preserve">The celebration dinner with special occasion creates suitable acknowledgment through appropriate recognition despite weekday timing or non-weekend evening without impractical arrangement.</w:t>
      </w:r>
      <w:r>
        <w:t xml:space="preserve">”</w:t>
      </w:r>
    </w:p>
    <w:p>
      <w:pPr>
        <w:pStyle w:val="BodyText"/>
      </w:pPr>
      <w:r>
        <w:t xml:space="preserve">His suggestion of a celebration dinner created pleasant anticipation through appropriate proposal despite tired state or fatigued condition without diminished interest. The special recognition with celebratory approach demonstrated meaningful acknowledgment through suitable response despite initial stage or beginning phase without completed process.</w:t>
      </w:r>
    </w:p>
    <w:p>
      <w:pPr>
        <w:pStyle w:val="BodyText"/>
      </w:pPr>
      <w:r>
        <w:t xml:space="preserve">“</w:t>
      </w:r>
      <w:r>
        <w:t xml:space="preserve">Perfect,</w:t>
      </w:r>
      <w:r>
        <w:t xml:space="preserve">”</w:t>
      </w:r>
      <w:r>
        <w:t xml:space="preserve"> </w:t>
      </w:r>
      <w:r>
        <w:t xml:space="preserve">I agreed with evident appreciation beyond the simple acceptance.</w:t>
      </w:r>
      <w:r>
        <w:t xml:space="preserve"> </w:t>
      </w:r>
      <w:r>
        <w:t xml:space="preserve">“</w:t>
      </w:r>
      <w:r>
        <w:t xml:space="preserve">The implementation milestone with successful completion deserves appropriate recognition through suitable celebration despite continued process or ongoing expansion without finished development.</w:t>
      </w:r>
      <w:r>
        <w:t xml:space="preserve">”</w:t>
      </w:r>
    </w:p>
    <w:p>
      <w:pPr>
        <w:pStyle w:val="BodyText"/>
      </w:pPr>
      <w:r>
        <w:t xml:space="preserve">As we made plans to meet at our favorite restaurant, the implementation day with successful completion created satisfied fulfillment through appropriate achievement despite initial stage or beginning phase without established pattern. The protocol validation with diverse applications demonstrated significant milestone through important development despite continued expansion or ongoing implementation without completed process.</w:t>
      </w:r>
    </w:p>
    <w:p>
      <w:pPr>
        <w:pStyle w:val="BodyText"/>
      </w:pPr>
      <w:r>
        <w:t xml:space="preserve">The counterpoint of our relationship continued its beautiful development, our independent melodies creating harmony through natural complementarity rather than either complete division or forced uniformity without appropriate connection. The professional partnership with personal relationship demonstrated integrated approach through balanced experience, creating harmonious interaction through complementary elements rather than either separated domains or merged aspects without distinct identity.</w:t>
      </w:r>
    </w:p>
    <w:p>
      <w:pPr>
        <w:pStyle w:val="BodyText"/>
      </w:pPr>
      <w:r>
        <w:t xml:space="preserve">With today’s successful implementation representing significant milestone through important achievement, the music played on with remarkable beauty, each new movement building on the themes established before while introducing variations that created depth and richness to the ongoing compos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6Z</dcterms:created>
  <dcterms:modified xsi:type="dcterms:W3CDTF">2025-04-16T18:50:46Z</dcterms:modified>
</cp:coreProperties>
</file>

<file path=docProps/custom.xml><?xml version="1.0" encoding="utf-8"?>
<Properties xmlns="http://schemas.openxmlformats.org/officeDocument/2006/custom-properties" xmlns:vt="http://schemas.openxmlformats.org/officeDocument/2006/docPropsVTypes"/>
</file>